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9AF733" w14:textId="77777777" w:rsidR="0098741F" w:rsidRDefault="0098741F">
      <w:pPr>
        <w:pStyle w:val="Tre"/>
        <w:jc w:val="center"/>
        <w:rPr>
          <w:rFonts w:ascii="Times New Roman" w:hAnsi="Times New Roman"/>
          <w:color w:val="auto"/>
          <w:sz w:val="20"/>
          <w:szCs w:val="20"/>
        </w:rPr>
      </w:pPr>
    </w:p>
    <w:tbl>
      <w:tblPr>
        <w:tblpPr w:leftFromText="141" w:rightFromText="141" w:vertAnchor="text" w:horzAnchor="margin" w:tblpY="76"/>
        <w:tblW w:w="9632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820"/>
        <w:gridCol w:w="6812"/>
      </w:tblGrid>
      <w:tr w:rsidR="00B72623" w:rsidRPr="003769E8" w14:paraId="55FF584A" w14:textId="77777777" w:rsidTr="00352866">
        <w:trPr>
          <w:cantSplit/>
          <w:trHeight w:val="279"/>
        </w:trPr>
        <w:tc>
          <w:tcPr>
            <w:tcW w:w="2820" w:type="dxa"/>
            <w:tcBorders>
              <w:bottom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FBCA3A" w14:textId="7E4124F1" w:rsidR="00B72623" w:rsidRDefault="00AE25F1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  <w:r>
              <w:rPr>
                <w:rFonts w:ascii="Arial" w:eastAsia="Arial Unicode MS" w:hAnsi="Arial" w:cs="Arial"/>
                <w:noProof/>
                <w:sz w:val="24"/>
              </w:rPr>
              <w:drawing>
                <wp:inline distT="0" distB="0" distL="0" distR="0" wp14:anchorId="0B3648C8" wp14:editId="3A1C7911">
                  <wp:extent cx="2171700" cy="2396696"/>
                  <wp:effectExtent l="0" t="0" r="0" b="3810"/>
                  <wp:docPr id="1612541226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8429" cy="2404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89C3A0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  <w:tc>
          <w:tcPr>
            <w:tcW w:w="6812" w:type="dxa"/>
            <w:tcBorders>
              <w:bottom w:val="single" w:sz="12" w:space="0" w:color="00608B"/>
            </w:tcBorders>
            <w:vAlign w:val="center"/>
          </w:tcPr>
          <w:p w14:paraId="3656FC47" w14:textId="77777777" w:rsidR="008B34B4" w:rsidRPr="008B34B4" w:rsidRDefault="008B34B4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Collegium Medicum</w:t>
            </w:r>
          </w:p>
          <w:p w14:paraId="717C8CF8" w14:textId="2C5F0E56" w:rsidR="008B34B4" w:rsidRPr="008B34B4" w:rsidRDefault="00FC449C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Wydział Nauk o Zdrowiu</w:t>
            </w:r>
          </w:p>
          <w:p w14:paraId="63A1CE49" w14:textId="77777777" w:rsidR="008B34B4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</w:p>
          <w:p w14:paraId="0F229F94" w14:textId="0A3D102A" w:rsidR="00B72623" w:rsidRPr="00347BBC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  <w:r w:rsidRPr="00347BBC"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  <w:t>KARTA PRZEDMIOTU</w:t>
            </w:r>
          </w:p>
          <w:p w14:paraId="3FB0EB9B" w14:textId="083FC2CC" w:rsidR="00B72623" w:rsidRPr="00AE25F1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Nazwa kierunku</w:t>
            </w:r>
            <w:r w:rsidR="00B72623"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Kierunek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ielęgniarstwo</w:t>
            </w:r>
          </w:p>
          <w:p w14:paraId="418ADD2E" w14:textId="25C34591" w:rsidR="008B34B4" w:rsidRPr="00AE25F1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oziom</w:t>
            </w: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S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pierwszego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 stopnia </w:t>
            </w:r>
          </w:p>
          <w:p w14:paraId="014B6344" w14:textId="63906D53" w:rsidR="00B72623" w:rsidRPr="00AE25F1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Forma: S</w:t>
            </w:r>
            <w:r w:rsidR="008B34B4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stacjonarne</w:t>
            </w:r>
          </w:p>
          <w:p w14:paraId="43BBCBD2" w14:textId="1A752F58" w:rsidR="00B72623" w:rsidRDefault="00B72623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Rok akademicki: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 xml:space="preserve"> </w:t>
            </w: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202</w:t>
            </w:r>
            <w:r w:rsidR="00347BBC">
              <w:rPr>
                <w:rFonts w:ascii="Arial" w:hAnsi="Arial" w:cs="Arial"/>
                <w:color w:val="00608B"/>
                <w:sz w:val="28"/>
                <w:szCs w:val="28"/>
              </w:rPr>
              <w:t>5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>/2026</w:t>
            </w:r>
          </w:p>
          <w:p w14:paraId="3BB894A8" w14:textId="289B1D7E" w:rsidR="008B34B4" w:rsidRPr="00AE25F1" w:rsidRDefault="008B34B4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color w:val="00608B"/>
                <w:sz w:val="28"/>
                <w:szCs w:val="28"/>
              </w:rPr>
              <w:t>Język studiów: polski</w:t>
            </w:r>
          </w:p>
          <w:p w14:paraId="16870CB6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</w:tr>
    </w:tbl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5445"/>
        <w:gridCol w:w="1286"/>
      </w:tblGrid>
      <w:tr w:rsidR="00B72623" w:rsidRPr="005510F0" w14:paraId="2FBB92A9" w14:textId="77777777" w:rsidTr="00352866">
        <w:trPr>
          <w:cantSplit/>
          <w:trHeight w:val="279"/>
          <w:tblHeader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E96CA" w14:textId="22FD1F26" w:rsidR="00B72623" w:rsidRPr="001543CD" w:rsidRDefault="00C626A7" w:rsidP="009C46EF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  <w:r>
              <w:rPr>
                <w:rFonts w:ascii="Arial" w:eastAsia="Arial Unicode MS" w:hAnsi="Arial" w:cs="Arial"/>
                <w:sz w:val="28"/>
                <w:szCs w:val="22"/>
              </w:rPr>
              <w:t>ZAJĘCIA FAKULTATYWNE DO WYBORU: JĘZYK MIGOWY</w:t>
            </w:r>
          </w:p>
        </w:tc>
      </w:tr>
      <w:tr w:rsidR="00B72623" w:rsidRPr="005510F0" w14:paraId="489EA92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F6179D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NAZWA PRZEDMIOTU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F4C10C" w14:textId="0CDC2ACC" w:rsidR="00B72623" w:rsidRPr="00E629BF" w:rsidRDefault="00C626A7" w:rsidP="000F12EB">
            <w:pPr>
              <w:spacing w:afterLines="40" w:after="96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C626A7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ZAJĘCIA FAKULTATYWNE DO WYBORU: JĘZYK MIGOWY</w:t>
            </w:r>
          </w:p>
        </w:tc>
      </w:tr>
      <w:tr w:rsidR="00B72623" w:rsidRPr="0098741F" w14:paraId="16CAA94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AFA36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LICZBA PUNKTÓW ECTS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ED906E" w14:textId="55384588" w:rsidR="00B72623" w:rsidRPr="00E629BF" w:rsidRDefault="00CA469B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1</w:t>
            </w:r>
          </w:p>
        </w:tc>
      </w:tr>
      <w:tr w:rsidR="00B72623" w:rsidRPr="0098741F" w14:paraId="75580A0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CBB531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JĘZYK WYKŁADOWY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31ACD" w14:textId="2E5B3F3F" w:rsidR="00B72623" w:rsidRPr="00E629BF" w:rsidRDefault="003769E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629BF">
              <w:rPr>
                <w:rFonts w:ascii="Arial" w:hAnsi="Arial" w:cs="Arial"/>
                <w:sz w:val="20"/>
                <w:szCs w:val="20"/>
                <w:lang w:val="pl-PL"/>
              </w:rPr>
              <w:t xml:space="preserve">POLSKI </w:t>
            </w:r>
          </w:p>
        </w:tc>
      </w:tr>
      <w:tr w:rsidR="00B72623" w:rsidRPr="005510F0" w14:paraId="2CE1605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84B8E8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PROWADZĄCY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66F86" w14:textId="5E0FBE26" w:rsidR="00B72623" w:rsidRPr="00E629BF" w:rsidRDefault="00CA469B" w:rsidP="00CA469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CA469B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ZGODNIE Z OBCIĄŻENIEM NA DANY ROK AKADEMICKI</w:t>
            </w:r>
          </w:p>
        </w:tc>
      </w:tr>
      <w:tr w:rsidR="00B72623" w:rsidRPr="000E454E" w14:paraId="1674025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38C7FC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OSOBA ODPOWIEDZIALNA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CF01A" w14:textId="75543892" w:rsidR="00B72623" w:rsidRPr="00E629BF" w:rsidRDefault="00B72623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</w:p>
        </w:tc>
      </w:tr>
      <w:tr w:rsidR="00B72623" w:rsidRPr="001543CD" w14:paraId="6CD8626B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89B457" w14:textId="77777777" w:rsidR="00B72623" w:rsidRPr="00347BBC" w:rsidRDefault="00B72623" w:rsidP="009C46EF">
            <w:pPr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CZBA GODZIN</w:t>
            </w:r>
          </w:p>
        </w:tc>
      </w:tr>
      <w:tr w:rsidR="007B2BCC" w14:paraId="16A9F32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0E16" w14:textId="62AE585F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WYKŁADY</w:t>
            </w:r>
            <w:r w:rsidR="00A82BE0">
              <w:rPr>
                <w:rFonts w:ascii="Arial" w:hAnsi="Arial" w:cs="Arial"/>
                <w:color w:val="00608B"/>
              </w:rPr>
              <w:t xml:space="preserve"> suma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395CCD" w14:textId="2FD6B6C1" w:rsidR="007B2BCC" w:rsidRPr="00D739FF" w:rsidRDefault="00CA469B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A82BE0" w14:paraId="2485E07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3E9A6A" w14:textId="108BFBF4" w:rsidR="00A82BE0" w:rsidRPr="00AE25F1" w:rsidRDefault="00A82BE0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WYKŁADY</w:t>
            </w:r>
            <w:r w:rsidR="00CA469B">
              <w:rPr>
                <w:rFonts w:ascii="Arial" w:hAnsi="Arial" w:cs="Arial"/>
                <w:color w:val="00608B"/>
              </w:rPr>
              <w:t xml:space="preserve"> – on-line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B687D5" w14:textId="782D22A1" w:rsidR="00A82BE0" w:rsidRDefault="00CA469B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7B2BCC" w14:paraId="180F053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06722" w14:textId="7DFDBDFC" w:rsidR="007B2BCC" w:rsidRPr="00AE25F1" w:rsidRDefault="00CA469B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UM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1776B" w14:textId="2475C645" w:rsidR="007B2BCC" w:rsidRPr="00D739FF" w:rsidRDefault="00CA469B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14:paraId="44FF1F8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DD6F6F" w14:textId="16050A0A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ĆWICZENIA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8FDD9" w14:textId="76CFB787" w:rsidR="003769E8" w:rsidRPr="00D739FF" w:rsidRDefault="00CA469B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15</w:t>
            </w:r>
          </w:p>
        </w:tc>
      </w:tr>
      <w:tr w:rsidR="003769E8" w14:paraId="031F896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241547" w14:textId="11F23CD2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511857" w14:textId="3AC23A4E" w:rsidR="003769E8" w:rsidRPr="00D739FF" w:rsidRDefault="00CA469B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7B2BCC" w14:paraId="365A340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B304F4" w14:textId="7AFC9755" w:rsidR="007B2BCC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ZAJĘCIA PRAKTYCZNE 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1C408" w14:textId="28FC955F" w:rsidR="007B2BCC" w:rsidRPr="00D739FF" w:rsidRDefault="00E629BF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F16C85" w14:paraId="29E8D4A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AF569F" w14:textId="2C14C7B7" w:rsidR="00F16C85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C61A2">
              <w:rPr>
                <w:rFonts w:ascii="Arial" w:hAnsi="Arial" w:cs="Arial"/>
                <w:color w:val="004E9A"/>
              </w:rPr>
              <w:t>PRACA WŁASNA STUDENTA</w:t>
            </w:r>
            <w:r w:rsidR="003C61A2">
              <w:rPr>
                <w:rFonts w:ascii="Arial" w:hAnsi="Arial" w:cs="Arial"/>
                <w:color w:val="004E9A"/>
              </w:rPr>
              <w:t xml:space="preserve"> (pod kierunkiem)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AE250" w14:textId="767E9C79" w:rsidR="00F16C85" w:rsidRDefault="00CA469B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735C2">
              <w:rPr>
                <w:rFonts w:ascii="Arial" w:hAnsi="Arial" w:cs="Arial"/>
                <w:sz w:val="20"/>
                <w:szCs w:val="20"/>
                <w:lang w:val="pl-PL"/>
              </w:rPr>
              <w:t>15</w:t>
            </w:r>
          </w:p>
        </w:tc>
      </w:tr>
      <w:tr w:rsidR="007B2BCC" w:rsidRPr="003D7426" w14:paraId="3F7AFC8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7AB15" w14:textId="77777777" w:rsidR="007B2BCC" w:rsidRPr="003D7426" w:rsidRDefault="007B2BCC" w:rsidP="007B2BCC">
            <w:pPr>
              <w:jc w:val="center"/>
              <w:rPr>
                <w:rFonts w:ascii="Arial" w:hAnsi="Arial" w:cs="Arial"/>
                <w:b/>
                <w:color w:val="463F7C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CELE PRZEDMIOTU</w:t>
            </w:r>
          </w:p>
        </w:tc>
      </w:tr>
      <w:tr w:rsidR="007B2BCC" w:rsidRPr="005510F0" w14:paraId="2A40A81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368DD9" w14:textId="77777777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CEL 1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ECB0A0" w14:textId="6B9D7E28" w:rsidR="007B2BCC" w:rsidRPr="005510F0" w:rsidRDefault="005510F0" w:rsidP="000F12EB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 w:rsidRPr="005510F0">
              <w:rPr>
                <w:rFonts w:ascii="Arial" w:hAnsi="Arial" w:cs="Arial"/>
                <w:sz w:val="20"/>
                <w:szCs w:val="20"/>
                <w:lang w:val="pl-PL" w:eastAsia="pl-PL"/>
              </w:rPr>
              <w:t>Zdobycie podstawowej wiedzy na temat funkcjonowania społecznego osób Głuchych oraz poznanie podstaw Polskiego Języka Migowego, obejmujących słownictwo ogólne i związane z praktyką zawodową pielęgniarki.</w:t>
            </w:r>
          </w:p>
        </w:tc>
      </w:tr>
      <w:tr w:rsidR="007B2BCC" w:rsidRPr="005510F0" w14:paraId="103A7C0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D5C84" w14:textId="77777777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lastRenderedPageBreak/>
              <w:t>CEL 2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52E57C" w14:textId="4D639F06" w:rsidR="007B2BCC" w:rsidRPr="0033783D" w:rsidRDefault="0033783D" w:rsidP="000F12EB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33783D">
              <w:rPr>
                <w:rFonts w:ascii="Arial" w:hAnsi="Arial" w:cs="Arial"/>
                <w:sz w:val="20"/>
                <w:szCs w:val="20"/>
                <w:lang w:val="pl-PL"/>
              </w:rPr>
              <w:t>Opanowanie podstaw daktylografii oraz znaków pojęciowych Polskiego Języka Migowego w zakresie umożliwiającym podstawową komunikację z pacjentem niesłyszącym lub niedosłyszącym.</w:t>
            </w:r>
          </w:p>
        </w:tc>
      </w:tr>
      <w:tr w:rsidR="007B2BCC" w:rsidRPr="001543CD" w14:paraId="3F838B7A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3B716" w14:textId="2176164F" w:rsidR="007B2BCC" w:rsidRPr="00AE25F1" w:rsidRDefault="007B2BCC" w:rsidP="00861465">
            <w:pPr>
              <w:jc w:val="center"/>
              <w:rPr>
                <w:rFonts w:ascii="Arial" w:hAnsi="Arial" w:cs="Arial"/>
                <w:b/>
                <w:color w:val="00608B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</w:p>
        </w:tc>
      </w:tr>
      <w:tr w:rsidR="007B2BCC" w:rsidRPr="000E454E" w14:paraId="48FF7DF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AA1E9" w14:textId="1785F22A" w:rsidR="007B2BCC" w:rsidRPr="00AE25F1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SYMBOL EFEKTU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23246" w14:textId="682195A9" w:rsidR="007B2BCC" w:rsidRPr="00D739FF" w:rsidRDefault="00F16C85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TREŚC EFEKTU MATRYCA</w:t>
            </w:r>
          </w:p>
        </w:tc>
      </w:tr>
      <w:tr w:rsidR="00A91372" w:rsidRPr="005510F0" w14:paraId="160F7DC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E46C0D" w14:textId="693CF521" w:rsidR="00A91372" w:rsidRDefault="005735C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W.51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122483" w14:textId="52BCAB97" w:rsidR="00A91372" w:rsidRDefault="005735C2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735C2">
              <w:rPr>
                <w:rFonts w:ascii="Arial" w:hAnsi="Arial" w:cs="Arial"/>
                <w:sz w:val="20"/>
                <w:szCs w:val="20"/>
                <w:lang w:val="pl-PL"/>
              </w:rPr>
              <w:t>Zna i rozumie podstawy języka migowego, znaki daktylograficzne i ideograficzne, w zakresie niezbędnym do gromadzenia informacji o sytuacji zdrowotnej pacjenta;</w:t>
            </w:r>
          </w:p>
        </w:tc>
      </w:tr>
      <w:tr w:rsidR="005735C2" w:rsidRPr="005510F0" w14:paraId="79CB22D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D1A491" w14:textId="4A8DAD34" w:rsidR="005735C2" w:rsidRDefault="005735C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C.U.77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A34CEF" w14:textId="4DFE8D01" w:rsidR="005735C2" w:rsidRDefault="005735C2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735C2">
              <w:rPr>
                <w:rFonts w:ascii="Arial" w:hAnsi="Arial" w:cs="Arial"/>
                <w:sz w:val="20"/>
                <w:szCs w:val="20"/>
                <w:lang w:val="pl-PL"/>
              </w:rPr>
              <w:t>Potrafi posługiwać się językiem migowym i innymi sposobami oraz środkami komunikowania się w opiece nad pacjentem niedosłyszącym i niesłyszącym;</w:t>
            </w:r>
          </w:p>
        </w:tc>
      </w:tr>
      <w:tr w:rsidR="005735C2" w:rsidRPr="005510F0" w14:paraId="13FAAC0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04B740" w14:textId="13B66DC2" w:rsidR="005735C2" w:rsidRDefault="005735C2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.S7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F6D29D" w14:textId="1FD756F6" w:rsidR="005735C2" w:rsidRDefault="005735C2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735C2">
              <w:rPr>
                <w:rFonts w:ascii="Arial" w:hAnsi="Arial" w:cs="Arial"/>
                <w:sz w:val="20"/>
                <w:szCs w:val="20"/>
                <w:lang w:val="pl-PL"/>
              </w:rPr>
              <w:t>Jest gotów dostrzegania i rozpoznawania własnych ograniczeń w zakresie wiedzy, umiejętności i kompetencji społecznych oraz dokonywania samooceny deficytów i potrzeb edukacyjnych.</w:t>
            </w:r>
          </w:p>
        </w:tc>
      </w:tr>
      <w:tr w:rsidR="007B2BCC" w:rsidRPr="001543CD" w14:paraId="27FCCA31" w14:textId="77777777" w:rsidTr="00352866">
        <w:trPr>
          <w:cantSplit/>
          <w:trHeight w:val="18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3FD5E0" w14:textId="627F5AD2" w:rsidR="007B2BCC" w:rsidRPr="001543CD" w:rsidRDefault="007B2BCC" w:rsidP="00861465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WYMAGANIA WSTĘPNE</w:t>
            </w:r>
          </w:p>
        </w:tc>
      </w:tr>
      <w:tr w:rsidR="007B2BCC" w:rsidRPr="0098741F" w14:paraId="2CB15403" w14:textId="77777777" w:rsidTr="00352866">
        <w:trPr>
          <w:cantSplit/>
          <w:trHeight w:val="45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58F25" w14:textId="456146F5" w:rsidR="007B2BCC" w:rsidRPr="00D739FF" w:rsidRDefault="00C854DE" w:rsidP="007B2BCC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Brak wymagań wstępnych</w:t>
            </w:r>
          </w:p>
        </w:tc>
      </w:tr>
      <w:tr w:rsidR="006642C3" w:rsidRPr="003D7426" w14:paraId="29F65973" w14:textId="06CDCF78" w:rsidTr="006642C3">
        <w:trPr>
          <w:cantSplit/>
          <w:trHeight w:val="18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F0BB34" w14:textId="4141D8E8" w:rsidR="006642C3" w:rsidRPr="00347BBC" w:rsidRDefault="006642C3" w:rsidP="007B2BCC">
            <w:pPr>
              <w:pStyle w:val="Styltabeli6"/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color w:val="FFFFFF" w:themeColor="background1"/>
                <w:sz w:val="22"/>
              </w:rPr>
              <w:t>FORMA ZAJĘĆ</w:t>
            </w:r>
          </w:p>
        </w:tc>
        <w:tc>
          <w:tcPr>
            <w:tcW w:w="5445" w:type="dxa"/>
            <w:tcBorders>
              <w:top w:val="single" w:sz="12" w:space="0" w:color="00608B"/>
              <w:bottom w:val="single" w:sz="12" w:space="0" w:color="00608B"/>
              <w:right w:val="single" w:sz="4" w:space="0" w:color="auto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A71A4" w14:textId="176DB6ED" w:rsidR="006642C3" w:rsidRPr="00347BBC" w:rsidRDefault="006642C3" w:rsidP="007B2BCC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>TREŚCI/</w:t>
            </w: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SZCZEGÓŁOWY OPIS BLOKÓW TEMATYCZNYCH</w:t>
            </w:r>
          </w:p>
        </w:tc>
        <w:tc>
          <w:tcPr>
            <w:tcW w:w="1286" w:type="dxa"/>
            <w:tcBorders>
              <w:top w:val="single" w:sz="12" w:space="0" w:color="00608B"/>
              <w:left w:val="single" w:sz="4" w:space="0" w:color="auto"/>
              <w:bottom w:val="single" w:sz="12" w:space="0" w:color="00608B"/>
              <w:right w:val="single" w:sz="12" w:space="0" w:color="00608B"/>
            </w:tcBorders>
            <w:shd w:val="clear" w:color="auto" w:fill="00608B"/>
            <w:vAlign w:val="center"/>
          </w:tcPr>
          <w:p w14:paraId="209CED9C" w14:textId="57F3B8A5" w:rsidR="006642C3" w:rsidRPr="00347BBC" w:rsidRDefault="006642C3" w:rsidP="007B2BCC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</w:p>
        </w:tc>
      </w:tr>
      <w:tr w:rsidR="006642C3" w:rsidRPr="0098741F" w14:paraId="76A85E8B" w14:textId="4975125F" w:rsidTr="006642C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D26572" w14:textId="779C7B2B" w:rsidR="006642C3" w:rsidRPr="00347BBC" w:rsidRDefault="006642C3" w:rsidP="00C854DE">
            <w:pPr>
              <w:pStyle w:val="Styltabeli6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ĆWICZENIE1:</w:t>
            </w:r>
          </w:p>
        </w:tc>
        <w:tc>
          <w:tcPr>
            <w:tcW w:w="5445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8AA9FF" w14:textId="71C706CA" w:rsidR="006642C3" w:rsidRPr="00C854DE" w:rsidRDefault="006642C3" w:rsidP="000F12EB">
            <w:pPr>
              <w:spacing w:afterLines="40" w:after="96"/>
              <w:jc w:val="both"/>
              <w:rPr>
                <w:rFonts w:ascii="Arial" w:hAnsi="Arial" w:cs="Arial"/>
                <w:iCs/>
                <w:color w:val="FF0000"/>
                <w:sz w:val="18"/>
                <w:szCs w:val="18"/>
                <w:lang w:val="pl-PL"/>
              </w:rPr>
            </w:pPr>
            <w:r w:rsidRPr="005510F0">
              <w:rPr>
                <w:rFonts w:ascii="Arial" w:hAnsi="Arial" w:cs="Arial"/>
                <w:iCs/>
                <w:sz w:val="18"/>
                <w:szCs w:val="18"/>
                <w:lang w:val="pl-PL"/>
              </w:rPr>
              <w:t xml:space="preserve">Zagadnienia związane z teorią języka migowego oraz informacje o uszkodzeniu słuchu i jego konsekwencjach. Podstawowe wiadomości o Polskim Języku Migowym Opanowanie podstaw porozumiewania się z osobami Głuchymi - wyrażanie emocji, mimika twarzy, gesty. </w:t>
            </w:r>
            <w:r w:rsidRPr="00C854DE">
              <w:rPr>
                <w:rFonts w:ascii="Arial" w:hAnsi="Arial" w:cs="Arial"/>
                <w:iCs/>
                <w:sz w:val="18"/>
                <w:szCs w:val="18"/>
              </w:rPr>
              <w:t>Funkcjonowanie psychospołeczne osób Głuchych.</w:t>
            </w:r>
          </w:p>
        </w:tc>
        <w:tc>
          <w:tcPr>
            <w:tcW w:w="1286" w:type="dxa"/>
            <w:tcBorders>
              <w:top w:val="single" w:sz="12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06F0529F" w14:textId="1C1B96DE" w:rsidR="006642C3" w:rsidRPr="006642C3" w:rsidRDefault="006642C3" w:rsidP="000F12EB">
            <w:pPr>
              <w:spacing w:afterLines="40" w:after="96"/>
              <w:jc w:val="both"/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</w:pPr>
            <w:r w:rsidRPr="006642C3"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  <w:t>C.W.51</w:t>
            </w:r>
          </w:p>
          <w:p w14:paraId="16326286" w14:textId="77777777" w:rsidR="006642C3" w:rsidRPr="006642C3" w:rsidRDefault="006642C3" w:rsidP="000F12EB">
            <w:pPr>
              <w:spacing w:afterLines="40" w:after="96"/>
              <w:jc w:val="both"/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</w:pPr>
            <w:r w:rsidRPr="006642C3"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  <w:t>C.U.77</w:t>
            </w:r>
          </w:p>
          <w:p w14:paraId="2B4EAD64" w14:textId="15932BE7" w:rsidR="006642C3" w:rsidRPr="00C854DE" w:rsidRDefault="006642C3" w:rsidP="000F12EB">
            <w:pPr>
              <w:spacing w:afterLines="40" w:after="96"/>
              <w:jc w:val="both"/>
              <w:rPr>
                <w:rFonts w:ascii="Arial" w:hAnsi="Arial" w:cs="Arial"/>
                <w:iCs/>
                <w:color w:val="FF0000"/>
                <w:sz w:val="18"/>
                <w:szCs w:val="18"/>
                <w:lang w:val="pl-PL"/>
              </w:rPr>
            </w:pPr>
            <w:r w:rsidRPr="006642C3"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  <w:t>K.S7</w:t>
            </w:r>
          </w:p>
        </w:tc>
      </w:tr>
      <w:tr w:rsidR="006642C3" w:rsidRPr="0098741F" w14:paraId="5D94F8EF" w14:textId="54428B5D" w:rsidTr="006642C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400291" w14:textId="14C3EA4A" w:rsidR="006642C3" w:rsidRPr="00347BBC" w:rsidRDefault="006642C3" w:rsidP="00C854DE">
            <w:pPr>
              <w:pStyle w:val="Styltabeli6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ĆWICZENIE2:</w:t>
            </w:r>
          </w:p>
        </w:tc>
        <w:tc>
          <w:tcPr>
            <w:tcW w:w="5445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F491F" w14:textId="337BC67C" w:rsidR="006642C3" w:rsidRPr="00D739FF" w:rsidRDefault="006642C3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C0508">
              <w:rPr>
                <w:rFonts w:ascii="Arial" w:hAnsi="Arial" w:cs="Arial"/>
                <w:sz w:val="20"/>
                <w:szCs w:val="20"/>
                <w:lang w:val="pl-PL"/>
              </w:rPr>
              <w:t xml:space="preserve">Alfabet. Znaki liter polskiego alfabetu: znaki statyczne (a, l, i, b, r, w, e, y, c, p, o, s, t, m, n, u). </w:t>
            </w:r>
            <w:r w:rsidRPr="00C854DE">
              <w:rPr>
                <w:rFonts w:ascii="Arial" w:hAnsi="Arial" w:cs="Arial"/>
                <w:sz w:val="20"/>
                <w:szCs w:val="20"/>
              </w:rPr>
              <w:t>Samodzielne miganie wyrazów / odczytywanie przemiganych wyrazów</w:t>
            </w:r>
          </w:p>
        </w:tc>
        <w:tc>
          <w:tcPr>
            <w:tcW w:w="128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19772234" w14:textId="77777777" w:rsidR="006642C3" w:rsidRPr="006642C3" w:rsidRDefault="006642C3" w:rsidP="006642C3">
            <w:pPr>
              <w:spacing w:afterLines="40" w:after="96"/>
              <w:jc w:val="both"/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</w:pPr>
            <w:r w:rsidRPr="006642C3"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  <w:t>C.W.51</w:t>
            </w:r>
          </w:p>
          <w:p w14:paraId="0A67E99A" w14:textId="77777777" w:rsidR="006642C3" w:rsidRPr="006642C3" w:rsidRDefault="006642C3" w:rsidP="006642C3">
            <w:pPr>
              <w:spacing w:afterLines="40" w:after="96"/>
              <w:jc w:val="both"/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</w:pPr>
            <w:r w:rsidRPr="006642C3"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  <w:t>C.U.77</w:t>
            </w:r>
          </w:p>
          <w:p w14:paraId="17E9500B" w14:textId="4F798213" w:rsidR="006642C3" w:rsidRPr="00D739FF" w:rsidRDefault="006642C3" w:rsidP="006642C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6642C3"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  <w:t>K.S7</w:t>
            </w:r>
          </w:p>
        </w:tc>
      </w:tr>
      <w:tr w:rsidR="006642C3" w:rsidRPr="0098741F" w14:paraId="1E587717" w14:textId="647C7F5A" w:rsidTr="006642C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5B20C3" w14:textId="255D69E6" w:rsidR="006642C3" w:rsidRPr="00347BBC" w:rsidRDefault="006642C3" w:rsidP="00C854DE">
            <w:pPr>
              <w:pStyle w:val="Styltabeli6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ĆWICZENIE 3:</w:t>
            </w:r>
          </w:p>
        </w:tc>
        <w:tc>
          <w:tcPr>
            <w:tcW w:w="5445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4C078" w14:textId="2E0418DE" w:rsidR="006642C3" w:rsidRPr="00D739FF" w:rsidRDefault="006642C3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C0508">
              <w:rPr>
                <w:rFonts w:ascii="Arial" w:hAnsi="Arial" w:cs="Arial"/>
                <w:sz w:val="20"/>
                <w:szCs w:val="20"/>
                <w:lang w:val="pl-PL"/>
              </w:rPr>
              <w:t xml:space="preserve">Alfabet. Znaki liter polskiego alfabetu: znaki dynamiczne (k, g, f, z, d, h, j, ł) znaki polskich liter i digrafów (ą, ę, ć, ń, ś, ó, ż, ź, ch, cz, sz, rz) Znaki liczebników głównych i porządkowych. </w:t>
            </w:r>
            <w:r w:rsidRPr="00C854DE">
              <w:rPr>
                <w:rFonts w:ascii="Arial" w:hAnsi="Arial" w:cs="Arial"/>
                <w:sz w:val="20"/>
                <w:szCs w:val="20"/>
              </w:rPr>
              <w:t>Samodzielne miganie wyrazów / odczytywanie przemiganych wyrazów</w:t>
            </w:r>
          </w:p>
        </w:tc>
        <w:tc>
          <w:tcPr>
            <w:tcW w:w="128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71E2B1AB" w14:textId="77777777" w:rsidR="006642C3" w:rsidRPr="006642C3" w:rsidRDefault="006642C3" w:rsidP="006642C3">
            <w:pPr>
              <w:spacing w:afterLines="40" w:after="96"/>
              <w:jc w:val="both"/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</w:pPr>
            <w:r w:rsidRPr="006642C3"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  <w:t>C.W.51</w:t>
            </w:r>
          </w:p>
          <w:p w14:paraId="20C6E0AA" w14:textId="77777777" w:rsidR="006642C3" w:rsidRPr="006642C3" w:rsidRDefault="006642C3" w:rsidP="006642C3">
            <w:pPr>
              <w:spacing w:afterLines="40" w:after="96"/>
              <w:jc w:val="both"/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</w:pPr>
            <w:r w:rsidRPr="006642C3"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  <w:t>C.U.77</w:t>
            </w:r>
          </w:p>
          <w:p w14:paraId="172E7F15" w14:textId="08A590D5" w:rsidR="006642C3" w:rsidRPr="00D739FF" w:rsidRDefault="006642C3" w:rsidP="006642C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6642C3"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  <w:t>K.S7</w:t>
            </w:r>
          </w:p>
        </w:tc>
      </w:tr>
      <w:tr w:rsidR="006642C3" w:rsidRPr="0098741F" w14:paraId="39C5F7A9" w14:textId="1541F991" w:rsidTr="006642C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68FCA6" w14:textId="375A9FAC" w:rsidR="006642C3" w:rsidRPr="00347BBC" w:rsidRDefault="006642C3" w:rsidP="00C854DE">
            <w:pPr>
              <w:pStyle w:val="Styltabeli6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ĆWICZENIE4: </w:t>
            </w:r>
          </w:p>
        </w:tc>
        <w:tc>
          <w:tcPr>
            <w:tcW w:w="5445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B13EE0" w14:textId="62E2B475" w:rsidR="006642C3" w:rsidRPr="00D739FF" w:rsidRDefault="006642C3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C0508">
              <w:rPr>
                <w:rFonts w:ascii="Arial" w:hAnsi="Arial" w:cs="Arial"/>
                <w:sz w:val="20"/>
                <w:szCs w:val="20"/>
                <w:lang w:val="pl-PL"/>
              </w:rPr>
              <w:t>Ideografia. 1. Zwroty grzecznościowe, pierwszy kontakt. 2. Dom i rodzina. Samodzielne miganie zdań /odczytywanie przemiganych zdań.</w:t>
            </w:r>
          </w:p>
        </w:tc>
        <w:tc>
          <w:tcPr>
            <w:tcW w:w="128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65A2EC1B" w14:textId="77777777" w:rsidR="006642C3" w:rsidRPr="006642C3" w:rsidRDefault="006642C3" w:rsidP="006642C3">
            <w:pPr>
              <w:spacing w:afterLines="40" w:after="96"/>
              <w:jc w:val="both"/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</w:pPr>
            <w:r w:rsidRPr="006642C3"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  <w:t>C.W.51</w:t>
            </w:r>
          </w:p>
          <w:p w14:paraId="3648C2FE" w14:textId="77777777" w:rsidR="006642C3" w:rsidRPr="006642C3" w:rsidRDefault="006642C3" w:rsidP="006642C3">
            <w:pPr>
              <w:spacing w:afterLines="40" w:after="96"/>
              <w:jc w:val="both"/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</w:pPr>
            <w:r w:rsidRPr="006642C3"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  <w:t>C.U.77</w:t>
            </w:r>
          </w:p>
          <w:p w14:paraId="1F0FFD74" w14:textId="206D556E" w:rsidR="006642C3" w:rsidRPr="00D739FF" w:rsidRDefault="006642C3" w:rsidP="006642C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6642C3"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  <w:t>K.S7</w:t>
            </w:r>
          </w:p>
        </w:tc>
      </w:tr>
      <w:tr w:rsidR="006642C3" w:rsidRPr="0098741F" w14:paraId="61A4AED1" w14:textId="7AB73518" w:rsidTr="006642C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3F15B2" w14:textId="4302743F" w:rsidR="006642C3" w:rsidRPr="00347BBC" w:rsidRDefault="006642C3" w:rsidP="00C854DE">
            <w:pPr>
              <w:pStyle w:val="Styltabeli6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ĆWICZENIE 5:</w:t>
            </w:r>
          </w:p>
        </w:tc>
        <w:tc>
          <w:tcPr>
            <w:tcW w:w="5445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302913" w14:textId="354E9B06" w:rsidR="006642C3" w:rsidRPr="00D739FF" w:rsidRDefault="006642C3" w:rsidP="003769E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C0508">
              <w:rPr>
                <w:rFonts w:ascii="Arial" w:hAnsi="Arial" w:cs="Arial"/>
                <w:sz w:val="20"/>
                <w:szCs w:val="20"/>
                <w:lang w:val="pl-PL"/>
              </w:rPr>
              <w:t>Ideografia. 1. Emocje i uczucia. 2. Czas i kalendarz Samodzielne miganie zdań /odczytywanie przemiganych zdań.</w:t>
            </w:r>
          </w:p>
        </w:tc>
        <w:tc>
          <w:tcPr>
            <w:tcW w:w="128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21B1514E" w14:textId="77777777" w:rsidR="006642C3" w:rsidRPr="006642C3" w:rsidRDefault="006642C3" w:rsidP="006642C3">
            <w:pPr>
              <w:spacing w:afterLines="40" w:after="96"/>
              <w:jc w:val="both"/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</w:pPr>
            <w:r w:rsidRPr="006642C3"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  <w:t>C.W.51</w:t>
            </w:r>
          </w:p>
          <w:p w14:paraId="2A88D635" w14:textId="77777777" w:rsidR="006642C3" w:rsidRPr="006642C3" w:rsidRDefault="006642C3" w:rsidP="006642C3">
            <w:pPr>
              <w:spacing w:afterLines="40" w:after="96"/>
              <w:jc w:val="both"/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</w:pPr>
            <w:r w:rsidRPr="006642C3"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  <w:t>C.U.77</w:t>
            </w:r>
          </w:p>
          <w:p w14:paraId="617CE5E8" w14:textId="5E8E83EC" w:rsidR="006642C3" w:rsidRPr="00D739FF" w:rsidRDefault="006642C3" w:rsidP="006642C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6642C3"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  <w:t>K.S7</w:t>
            </w:r>
          </w:p>
        </w:tc>
      </w:tr>
      <w:tr w:rsidR="006642C3" w:rsidRPr="0098741F" w14:paraId="36C6DE0E" w14:textId="26141F72" w:rsidTr="006642C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8B1FB5" w14:textId="710D609C" w:rsidR="006642C3" w:rsidRPr="00347BBC" w:rsidRDefault="006642C3" w:rsidP="00C854DE">
            <w:pPr>
              <w:pStyle w:val="Styltabeli6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ĆWICZENIE6:</w:t>
            </w:r>
          </w:p>
        </w:tc>
        <w:tc>
          <w:tcPr>
            <w:tcW w:w="5445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C1B7A" w14:textId="6C4C3725" w:rsidR="006642C3" w:rsidRPr="00D739FF" w:rsidRDefault="006642C3" w:rsidP="003769E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C0508">
              <w:rPr>
                <w:rFonts w:ascii="Arial" w:hAnsi="Arial" w:cs="Arial"/>
                <w:sz w:val="20"/>
                <w:szCs w:val="20"/>
                <w:lang w:val="pl-PL"/>
              </w:rPr>
              <w:t>Ideografia. 1. U lekarza i w szpitalu. 2. Części ciała. Samodzielne miganie zdań /odczytywanie przemiganych zdań.</w:t>
            </w:r>
          </w:p>
        </w:tc>
        <w:tc>
          <w:tcPr>
            <w:tcW w:w="128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06A41E1B" w14:textId="77777777" w:rsidR="006642C3" w:rsidRPr="006642C3" w:rsidRDefault="006642C3" w:rsidP="006642C3">
            <w:pPr>
              <w:spacing w:afterLines="40" w:after="96"/>
              <w:jc w:val="both"/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</w:pPr>
            <w:r w:rsidRPr="006642C3"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  <w:t>C.W.51</w:t>
            </w:r>
          </w:p>
          <w:p w14:paraId="6123A97B" w14:textId="77777777" w:rsidR="006642C3" w:rsidRPr="006642C3" w:rsidRDefault="006642C3" w:rsidP="006642C3">
            <w:pPr>
              <w:spacing w:afterLines="40" w:after="96"/>
              <w:jc w:val="both"/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</w:pPr>
            <w:r w:rsidRPr="006642C3"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  <w:t>C.U.77</w:t>
            </w:r>
          </w:p>
          <w:p w14:paraId="6D070CF0" w14:textId="3029ABF3" w:rsidR="006642C3" w:rsidRPr="00D739FF" w:rsidRDefault="006642C3" w:rsidP="006642C3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6642C3"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  <w:t>K.S7</w:t>
            </w:r>
          </w:p>
        </w:tc>
      </w:tr>
      <w:tr w:rsidR="006642C3" w14:paraId="7B30A6D1" w14:textId="6A692D95" w:rsidTr="006642C3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323A84" w14:textId="7C2A58AE" w:rsidR="006642C3" w:rsidRDefault="006642C3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PRACA WŁASNA STUDENTA (pod kierunkiem)</w:t>
            </w:r>
          </w:p>
        </w:tc>
        <w:tc>
          <w:tcPr>
            <w:tcW w:w="5445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FB9FDD" w14:textId="55558784" w:rsidR="006642C3" w:rsidRPr="00073AC2" w:rsidRDefault="00AF2601" w:rsidP="003C61A2">
            <w:pPr>
              <w:spacing w:afterLines="40" w:after="96"/>
              <w:rPr>
                <w:rFonts w:ascii="Arial" w:hAnsi="Arial" w:cs="Arial"/>
                <w:iCs/>
                <w:color w:val="FF0000"/>
                <w:sz w:val="20"/>
                <w:szCs w:val="20"/>
                <w:lang w:val="pl-PL"/>
              </w:rPr>
            </w:pPr>
            <w:r w:rsidRPr="00073AC2">
              <w:rPr>
                <w:rFonts w:ascii="Arial" w:hAnsi="Arial" w:cs="Arial"/>
                <w:iCs/>
                <w:sz w:val="20"/>
                <w:szCs w:val="20"/>
                <w:lang w:val="pl-PL"/>
              </w:rPr>
              <w:t>Student zapoznaje się z wybranymi materiałami filmowymi dotyczącymi funkcjonowania osób Głuchych w społeczeństwie i rodzinie, barier komunikacyjnych oraz sytuacji zawodowych („Ja Głuchy”, „Tamta strona ciszy”, „Oczami Głuchego”).</w:t>
            </w:r>
          </w:p>
        </w:tc>
        <w:tc>
          <w:tcPr>
            <w:tcW w:w="1286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4662AC56" w14:textId="77777777" w:rsidR="006642C3" w:rsidRPr="006642C3" w:rsidRDefault="006642C3" w:rsidP="006642C3">
            <w:pPr>
              <w:spacing w:afterLines="40" w:after="96"/>
              <w:jc w:val="both"/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</w:pPr>
            <w:r w:rsidRPr="006642C3"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  <w:t>C.W.51</w:t>
            </w:r>
          </w:p>
          <w:p w14:paraId="527A27EC" w14:textId="77777777" w:rsidR="006642C3" w:rsidRPr="006642C3" w:rsidRDefault="006642C3" w:rsidP="006642C3">
            <w:pPr>
              <w:spacing w:afterLines="40" w:after="96"/>
              <w:jc w:val="both"/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</w:pPr>
            <w:r w:rsidRPr="006642C3"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  <w:t>C.U.77</w:t>
            </w:r>
          </w:p>
          <w:p w14:paraId="60069098" w14:textId="335A69EB" w:rsidR="006642C3" w:rsidRPr="00C854DE" w:rsidRDefault="006642C3" w:rsidP="006642C3">
            <w:pPr>
              <w:spacing w:afterLines="40" w:after="96"/>
              <w:rPr>
                <w:rFonts w:ascii="Arial" w:hAnsi="Arial" w:cs="Arial"/>
                <w:iCs/>
                <w:color w:val="FF0000"/>
                <w:sz w:val="20"/>
                <w:szCs w:val="20"/>
                <w:lang w:val="pl-PL"/>
              </w:rPr>
            </w:pPr>
            <w:r w:rsidRPr="006642C3">
              <w:rPr>
                <w:rFonts w:ascii="Arial" w:hAnsi="Arial" w:cs="Arial"/>
                <w:b/>
                <w:iCs/>
                <w:sz w:val="18"/>
                <w:szCs w:val="18"/>
                <w:lang w:val="pl-PL"/>
              </w:rPr>
              <w:t>K.S7</w:t>
            </w:r>
          </w:p>
        </w:tc>
      </w:tr>
      <w:tr w:rsidR="009D1B16" w:rsidRPr="001543CD" w14:paraId="1C9565D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9F052" w14:textId="2F28D245" w:rsidR="009D1B16" w:rsidRPr="001543CD" w:rsidRDefault="009D1B16" w:rsidP="00861465">
            <w:pPr>
              <w:pStyle w:val="Styltabeli6"/>
              <w:jc w:val="center"/>
              <w:rPr>
                <w:rFonts w:ascii="Arial" w:hAnsi="Arial" w:cs="Arial"/>
                <w:color w:val="FEFFFF"/>
                <w:sz w:val="22"/>
              </w:rPr>
            </w:pPr>
            <w:r w:rsidRPr="00347BBC">
              <w:rPr>
                <w:rFonts w:ascii="Arial" w:hAnsi="Arial" w:cs="Arial"/>
                <w:color w:val="FFFFFF" w:themeColor="background1"/>
                <w:sz w:val="22"/>
              </w:rPr>
              <w:t>METODY DYDAKTYCZNE</w:t>
            </w:r>
          </w:p>
        </w:tc>
      </w:tr>
      <w:tr w:rsidR="009D1B16" w:rsidRPr="00EC2086" w14:paraId="2990C70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99BC" w14:textId="3FBCB4ED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1</w:t>
            </w:r>
            <w:r w:rsidR="008723A0">
              <w:rPr>
                <w:rFonts w:ascii="Arial" w:hAnsi="Arial" w:cs="Arial"/>
                <w:color w:val="00608B"/>
              </w:rPr>
              <w:t>- ćwiczenia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C696B7" w14:textId="39350293" w:rsidR="009D1B16" w:rsidRPr="00C854DE" w:rsidRDefault="008723A0" w:rsidP="009D1B16">
            <w:pPr>
              <w:pStyle w:val="Styltabeli2"/>
              <w:spacing w:afterLines="40" w:after="96"/>
              <w:rPr>
                <w:rFonts w:ascii="Arial" w:hAnsi="Arial" w:cs="Arial"/>
                <w:color w:val="FF0000"/>
              </w:rPr>
            </w:pPr>
            <w:r w:rsidRPr="002C0508">
              <w:rPr>
                <w:rFonts w:ascii="Arial" w:hAnsi="Arial" w:cs="Arial"/>
                <w:color w:val="auto"/>
              </w:rPr>
              <w:t xml:space="preserve">Wykład. Pokaz, </w:t>
            </w:r>
            <w:r w:rsidR="00C854DE" w:rsidRPr="002C0508">
              <w:rPr>
                <w:rFonts w:ascii="Arial" w:hAnsi="Arial" w:cs="Arial"/>
                <w:color w:val="auto"/>
              </w:rPr>
              <w:t xml:space="preserve"> Prezentacja multimedialna. Praca w grupach. </w:t>
            </w:r>
            <w:r w:rsidR="00C854DE" w:rsidRPr="00C854DE">
              <w:rPr>
                <w:rFonts w:ascii="Arial" w:hAnsi="Arial" w:cs="Arial"/>
                <w:color w:val="auto"/>
                <w:lang w:val="en-US"/>
              </w:rPr>
              <w:t>Instruktaż. Ćwiczenia praktyczne.</w:t>
            </w:r>
          </w:p>
        </w:tc>
      </w:tr>
      <w:tr w:rsidR="009D1B16" w:rsidRPr="00EC2086" w14:paraId="5DB2688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2FCACE" w14:textId="7F05D315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2</w:t>
            </w:r>
            <w:r w:rsidR="008723A0">
              <w:rPr>
                <w:rFonts w:ascii="Arial" w:hAnsi="Arial" w:cs="Arial"/>
                <w:color w:val="00608B"/>
              </w:rPr>
              <w:t>- PWS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841F51" w14:textId="1977D05B" w:rsidR="009D1B16" w:rsidRPr="008723A0" w:rsidRDefault="008723A0" w:rsidP="009D1B16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 w:rsidRPr="008723A0">
              <w:rPr>
                <w:rFonts w:ascii="Arial" w:hAnsi="Arial" w:cs="Arial"/>
                <w:color w:val="auto"/>
              </w:rPr>
              <w:t xml:space="preserve">Dyskusja, </w:t>
            </w:r>
          </w:p>
        </w:tc>
      </w:tr>
      <w:tr w:rsidR="009D1B16" w:rsidRPr="001543CD" w14:paraId="6FE0989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62AB2" w14:textId="1A2C0460" w:rsidR="009D1B16" w:rsidRPr="001543CD" w:rsidRDefault="009D1B16" w:rsidP="00861465">
            <w:pPr>
              <w:pStyle w:val="Styltabeli2"/>
              <w:jc w:val="center"/>
              <w:rPr>
                <w:rFonts w:ascii="Arial" w:hAnsi="Arial" w:cs="Arial"/>
                <w:b/>
                <w:color w:val="FEFFFF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NAKŁAD PRACY STUDENTA</w:t>
            </w:r>
          </w:p>
        </w:tc>
      </w:tr>
      <w:tr w:rsidR="009D1B16" w:rsidRPr="003769E8" w14:paraId="350F9C6C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4C012D" w14:textId="77777777" w:rsidR="009D1B16" w:rsidRPr="003D7426" w:rsidRDefault="009D1B16" w:rsidP="009D1B16">
            <w:pPr>
              <w:pStyle w:val="Styltabeli6"/>
              <w:jc w:val="center"/>
              <w:rPr>
                <w:rFonts w:ascii="Arial" w:hAnsi="Arial" w:cs="Arial"/>
                <w:color w:val="463F7C"/>
              </w:rPr>
            </w:pPr>
            <w:r w:rsidRPr="00347BBC">
              <w:rPr>
                <w:rFonts w:ascii="Arial" w:hAnsi="Arial" w:cs="Arial"/>
                <w:color w:val="00608B"/>
              </w:rPr>
              <w:t>GODZINY KONTAKTOWE Z NAUCZYCIELEM AKADEMICKIM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D5E719" w14:textId="4EFA23E0" w:rsidR="009D1B16" w:rsidRPr="00D739FF" w:rsidRDefault="00CA469B" w:rsidP="009D1B16">
            <w:pPr>
              <w:spacing w:afterLines="40" w:after="96" w:line="276" w:lineRule="auto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723A0">
              <w:rPr>
                <w:rFonts w:ascii="Arial" w:hAnsi="Arial" w:cs="Arial"/>
                <w:sz w:val="20"/>
                <w:szCs w:val="20"/>
                <w:lang w:val="pl-PL"/>
              </w:rPr>
              <w:t>15</w:t>
            </w:r>
          </w:p>
        </w:tc>
      </w:tr>
      <w:tr w:rsidR="009D1B16" w:rsidRPr="003769E8" w14:paraId="5D16754B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F0BC45" w14:textId="77777777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GODZINY BEZ UDZIAŁU NAUCZYCIELA AKADEMICKIEGO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735F28" w14:textId="061121A4" w:rsidR="009D1B16" w:rsidRPr="00D739FF" w:rsidRDefault="00CA469B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15</w:t>
            </w:r>
          </w:p>
        </w:tc>
      </w:tr>
      <w:tr w:rsidR="009D1B16" w:rsidRPr="003769E8" w14:paraId="5770A29D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EB070" w14:textId="77777777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SUMARYCZNA LICZBA GODZIN DLA PRZEDMIOTU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E38BA1" w14:textId="71B0710D" w:rsidR="009D1B16" w:rsidRPr="00D739FF" w:rsidRDefault="00CA469B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30</w:t>
            </w:r>
          </w:p>
        </w:tc>
      </w:tr>
      <w:tr w:rsidR="009D1B16" w:rsidRPr="002C0508" w14:paraId="09F67D5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B3615" w14:textId="4D93ED8F" w:rsidR="009D1B16" w:rsidRPr="0037612C" w:rsidRDefault="009D1B16" w:rsidP="009D1B16">
            <w:pPr>
              <w:jc w:val="center"/>
              <w:rPr>
                <w:rFonts w:ascii="Arial" w:hAnsi="Arial" w:cs="Arial"/>
                <w:b/>
                <w:sz w:val="22"/>
                <w:vertAlign w:val="superscript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REGULAMIN ZAJĘĆ I WARUNKI ZALICZENIA</w:t>
            </w:r>
          </w:p>
        </w:tc>
      </w:tr>
      <w:tr w:rsidR="009D1B16" w:rsidRPr="002C0508" w14:paraId="0B7D3C5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A64849" w14:textId="77777777" w:rsidR="00073AC2" w:rsidRPr="00073AC2" w:rsidRDefault="00073AC2" w:rsidP="00073AC2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073AC2">
              <w:rPr>
                <w:rFonts w:ascii="Arial" w:hAnsi="Arial" w:cs="Arial"/>
                <w:sz w:val="18"/>
                <w:szCs w:val="18"/>
                <w:lang w:val="pl-PL"/>
              </w:rPr>
              <w:t xml:space="preserve">Wszystkie zajęcia są obowiązkowe.  </w:t>
            </w:r>
          </w:p>
          <w:p w14:paraId="1609A7F6" w14:textId="0E2FD66A" w:rsidR="009D1B16" w:rsidRPr="00073AC2" w:rsidRDefault="00073AC2" w:rsidP="00073AC2">
            <w:pPr>
              <w:spacing w:afterLines="40" w:after="96"/>
              <w:rPr>
                <w:rFonts w:ascii="Arial" w:hAnsi="Arial" w:cs="Arial"/>
                <w:b/>
                <w:bCs/>
                <w:sz w:val="18"/>
                <w:szCs w:val="18"/>
                <w:lang w:val="pl-PL"/>
              </w:rPr>
            </w:pPr>
            <w:r w:rsidRPr="00073AC2">
              <w:rPr>
                <w:rFonts w:ascii="Arial" w:hAnsi="Arial" w:cs="Arial"/>
                <w:b/>
                <w:bCs/>
                <w:sz w:val="18"/>
                <w:szCs w:val="18"/>
                <w:lang w:val="pl-PL"/>
              </w:rPr>
              <w:t>Przedmiot kończy się zaliczeniem z oceną.</w:t>
            </w:r>
          </w:p>
        </w:tc>
      </w:tr>
      <w:tr w:rsidR="009D1B16" w:rsidRPr="002C0508" w14:paraId="326BE6B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81BE3C" w14:textId="65FBF1C7" w:rsidR="009D1B16" w:rsidRPr="001543CD" w:rsidRDefault="009D1B16" w:rsidP="009D1B16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2C0508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METODY OCENY POSTĘPU STUDENTÓW (WERYFIKACJA EFEKTÓW UCZENIA SIĘ)</w:t>
            </w:r>
          </w:p>
        </w:tc>
      </w:tr>
      <w:tr w:rsidR="009D1B16" w:rsidRPr="0098741F" w14:paraId="77DAD077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E583C" w14:textId="783E6EB4" w:rsidR="009D1B16" w:rsidRPr="00347BBC" w:rsidRDefault="009D1B16" w:rsidP="00861465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WIEDZY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0BF5A0" w14:textId="2B176572" w:rsidR="009D1B16" w:rsidRPr="00861465" w:rsidRDefault="00861465" w:rsidP="009D1B16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861465">
              <w:rPr>
                <w:sz w:val="20"/>
                <w:szCs w:val="20"/>
                <w:lang w:val="pl-PL"/>
              </w:rPr>
              <w:t>Test wielokrotnego wyboru</w:t>
            </w:r>
          </w:p>
        </w:tc>
      </w:tr>
      <w:tr w:rsidR="009D1B16" w:rsidRPr="002C0508" w14:paraId="798C4FFF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7C612A" w14:textId="67B21571" w:rsidR="009D1B16" w:rsidRPr="00347BBC" w:rsidRDefault="009D1B16" w:rsidP="00861465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UMIEJĘTNOŚCI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A84C84" w14:textId="10BD30B9" w:rsidR="009D1B16" w:rsidRPr="00861465" w:rsidRDefault="00861465" w:rsidP="009D1B16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861465">
              <w:rPr>
                <w:sz w:val="20"/>
                <w:szCs w:val="20"/>
                <w:lang w:val="pl-PL"/>
              </w:rPr>
              <w:t>Sprawdzian praktyczny – obserwacja miganych wyrazów i zdań</w:t>
            </w:r>
          </w:p>
        </w:tc>
      </w:tr>
      <w:tr w:rsidR="009D1B16" w:rsidRPr="0098741F" w14:paraId="59F509B5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E5E6FF" w14:textId="740B9430" w:rsidR="009D1B16" w:rsidRPr="00347BBC" w:rsidRDefault="009D1B16" w:rsidP="00861465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 KOMPETENCJI SPOŁECZNYCH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DB73C5" w14:textId="02F91E06" w:rsidR="009D1B16" w:rsidRPr="00861465" w:rsidRDefault="00861465" w:rsidP="009D1B16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861465">
              <w:rPr>
                <w:sz w:val="20"/>
                <w:szCs w:val="20"/>
                <w:lang w:val="pl-PL"/>
              </w:rPr>
              <w:t>Aktywność na zajęciach</w:t>
            </w:r>
          </w:p>
        </w:tc>
      </w:tr>
      <w:tr w:rsidR="003C61A2" w:rsidRPr="0098741F" w14:paraId="73F174D0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0FDBCC" w14:textId="1197A750" w:rsidR="003C61A2" w:rsidRPr="00347BBC" w:rsidRDefault="003C61A2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PRACA  WŁASNA STUDENTA (pod kierunkiem)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7022BE" w14:textId="3C79D4F5" w:rsidR="003C61A2" w:rsidRPr="00861465" w:rsidRDefault="00861465" w:rsidP="009D1B16">
            <w:pPr>
              <w:spacing w:afterLines="40" w:after="96"/>
              <w:rPr>
                <w:iCs/>
                <w:sz w:val="20"/>
                <w:szCs w:val="20"/>
                <w:lang w:val="pl-PL"/>
              </w:rPr>
            </w:pPr>
            <w:r w:rsidRPr="00861465">
              <w:rPr>
                <w:iCs/>
                <w:sz w:val="20"/>
                <w:szCs w:val="20"/>
                <w:lang w:val="pl-PL"/>
              </w:rPr>
              <w:t>Aktywność na zajęciach</w:t>
            </w:r>
          </w:p>
        </w:tc>
      </w:tr>
      <w:tr w:rsidR="009D1B16" w:rsidRPr="002C0508" w14:paraId="36843DF9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246FD" w14:textId="1DBD3F68" w:rsidR="009D1B16" w:rsidRPr="00347BBC" w:rsidRDefault="009D1B16" w:rsidP="00861465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KSZTAŁTUJĄCE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29AAFB" w14:textId="77777777" w:rsidR="00861465" w:rsidRPr="002C0508" w:rsidRDefault="00861465" w:rsidP="009D1B16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2C0508">
              <w:rPr>
                <w:sz w:val="20"/>
                <w:szCs w:val="20"/>
                <w:lang w:val="pl-PL"/>
              </w:rPr>
              <w:t xml:space="preserve">Przemiganie wylosowanego zestawu do zamigania składającego się z: </w:t>
            </w:r>
          </w:p>
          <w:p w14:paraId="1C89B112" w14:textId="77777777" w:rsidR="00861465" w:rsidRPr="002C0508" w:rsidRDefault="00861465" w:rsidP="009D1B16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2C0508">
              <w:rPr>
                <w:sz w:val="20"/>
                <w:szCs w:val="20"/>
                <w:lang w:val="pl-PL"/>
              </w:rPr>
              <w:t xml:space="preserve">a) liter i liczb </w:t>
            </w:r>
          </w:p>
          <w:p w14:paraId="63FF8B0D" w14:textId="77777777" w:rsidR="00861465" w:rsidRPr="002C0508" w:rsidRDefault="00861465" w:rsidP="009D1B16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2C0508">
              <w:rPr>
                <w:sz w:val="20"/>
                <w:szCs w:val="20"/>
                <w:lang w:val="pl-PL"/>
              </w:rPr>
              <w:t xml:space="preserve">b) wyrazów </w:t>
            </w:r>
          </w:p>
          <w:p w14:paraId="465FF530" w14:textId="77777777" w:rsidR="00861465" w:rsidRPr="002C0508" w:rsidRDefault="00861465" w:rsidP="009D1B16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2C0508">
              <w:rPr>
                <w:sz w:val="20"/>
                <w:szCs w:val="20"/>
                <w:lang w:val="pl-PL"/>
              </w:rPr>
              <w:t xml:space="preserve">c) zdań </w:t>
            </w:r>
          </w:p>
          <w:p w14:paraId="28EA1068" w14:textId="047CE4BE" w:rsidR="009D1B16" w:rsidRPr="00861465" w:rsidRDefault="00861465" w:rsidP="009D1B16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2C0508">
              <w:rPr>
                <w:sz w:val="20"/>
                <w:szCs w:val="20"/>
                <w:lang w:val="pl-PL"/>
              </w:rPr>
              <w:t>Odczytanie treści przekazanych w języku migowym.</w:t>
            </w:r>
          </w:p>
        </w:tc>
      </w:tr>
      <w:tr w:rsidR="009D1B16" w:rsidRPr="002C0508" w14:paraId="7172B663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A4B48" w14:textId="168B4F2F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lastRenderedPageBreak/>
              <w:t>SPRAWDZIANY PODSUMOWUJĄCE</w:t>
            </w:r>
          </w:p>
          <w:p w14:paraId="5F36CA1E" w14:textId="77777777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(I i II termin)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F4CD3E" w14:textId="569B5B7F" w:rsidR="009D1B16" w:rsidRPr="00861465" w:rsidRDefault="00861465" w:rsidP="009D1B16">
            <w:pPr>
              <w:spacing w:afterLines="40" w:after="96"/>
              <w:rPr>
                <w:sz w:val="20"/>
                <w:szCs w:val="20"/>
                <w:lang w:val="pl-PL"/>
              </w:rPr>
            </w:pPr>
            <w:r w:rsidRPr="002C0508">
              <w:rPr>
                <w:sz w:val="20"/>
                <w:szCs w:val="20"/>
                <w:lang w:val="pl-PL"/>
              </w:rPr>
              <w:t>Przemiganie wylosowanego zestawu do zamigania składającego się z: a) liter i liczb b) wyrazów c) zdań Odczytanie treści przekazanych w języku migowym.</w:t>
            </w:r>
          </w:p>
        </w:tc>
      </w:tr>
      <w:tr w:rsidR="009D1B16" w:rsidRPr="002C0508" w14:paraId="2040EB61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BDF43" w14:textId="77777777" w:rsidR="009D1B16" w:rsidRPr="001543CD" w:rsidRDefault="009D1B16" w:rsidP="009D1B16">
            <w:pPr>
              <w:jc w:val="center"/>
              <w:rPr>
                <w:rFonts w:ascii="Arial" w:hAnsi="Arial" w:cs="Arial"/>
                <w:b/>
                <w:color w:val="FFFFFF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KRYTERIA EGZAMINU/ ZALICZENIA Z OCENĄ</w:t>
            </w:r>
          </w:p>
        </w:tc>
      </w:tr>
      <w:tr w:rsidR="00861465" w:rsidRPr="002C0508" w14:paraId="17A93AEE" w14:textId="77777777" w:rsidTr="00366FAC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29A23" w14:textId="76D91811" w:rsidR="00861465" w:rsidRPr="00347BBC" w:rsidRDefault="00861465" w:rsidP="00861465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2,0 (niedostateczną)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7D3459" w14:textId="77777777" w:rsidR="00861465" w:rsidRPr="00651358" w:rsidRDefault="00861465" w:rsidP="00861465">
            <w:pPr>
              <w:pStyle w:val="NormalnyWeb"/>
              <w:numPr>
                <w:ilvl w:val="0"/>
                <w:numId w:val="7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≤ 64% maksymalnej liczby punktów.</w:t>
            </w:r>
          </w:p>
          <w:p w14:paraId="3837055A" w14:textId="77777777" w:rsidR="00861465" w:rsidRDefault="00861465" w:rsidP="00861465">
            <w:pPr>
              <w:pStyle w:val="NormalnyWeb"/>
              <w:numPr>
                <w:ilvl w:val="0"/>
                <w:numId w:val="7"/>
              </w:numPr>
              <w:spacing w:before="0" w:beforeAutospacing="0" w:after="0"/>
              <w:jc w:val="both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Umiejętności: efekty uczenia się nie są opanowane na poziomie podstawowym, mimo ukierunkowania nauczyciela; brak aktywności na zajęciach; nie podejmuje współpracy w zespole.</w:t>
            </w:r>
          </w:p>
          <w:p w14:paraId="14302FDF" w14:textId="690D2450" w:rsidR="00861465" w:rsidRPr="00861465" w:rsidRDefault="00861465" w:rsidP="00861465">
            <w:pPr>
              <w:pStyle w:val="NormalnyWeb"/>
              <w:numPr>
                <w:ilvl w:val="0"/>
                <w:numId w:val="7"/>
              </w:numPr>
              <w:spacing w:before="0" w:beforeAutospacing="0" w:after="0"/>
              <w:jc w:val="both"/>
              <w:rPr>
                <w:sz w:val="20"/>
                <w:szCs w:val="20"/>
              </w:rPr>
            </w:pPr>
            <w:r w:rsidRPr="00861465">
              <w:rPr>
                <w:sz w:val="20"/>
                <w:szCs w:val="20"/>
              </w:rPr>
              <w:t>Kompetencje społeczne: efekty uczenia się opanowane na poziomie niezadowalającym; brak poszanowania zasad współpracy, empatii i odpowiedzialności</w:t>
            </w:r>
          </w:p>
        </w:tc>
      </w:tr>
      <w:tr w:rsidR="00861465" w:rsidRPr="002C0508" w14:paraId="0E8226B1" w14:textId="77777777" w:rsidTr="00366FAC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15A843" w14:textId="4F79C375" w:rsidR="00861465" w:rsidRPr="00347BBC" w:rsidRDefault="00861465" w:rsidP="00861465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3,0 (dostateczną)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4C3C58" w14:textId="77777777" w:rsidR="00861465" w:rsidRPr="00651358" w:rsidRDefault="00861465" w:rsidP="00861465">
            <w:pPr>
              <w:pStyle w:val="NormalnyWeb"/>
              <w:numPr>
                <w:ilvl w:val="0"/>
                <w:numId w:val="8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60-65% maksymalnej liczby punktów.</w:t>
            </w:r>
          </w:p>
          <w:p w14:paraId="2E7109D5" w14:textId="77777777" w:rsidR="00861465" w:rsidRDefault="00861465" w:rsidP="00861465">
            <w:pPr>
              <w:pStyle w:val="Akapitzlist"/>
              <w:numPr>
                <w:ilvl w:val="0"/>
                <w:numId w:val="8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dstawowym; student wymaga stałego ukierunkowania; korzysta z piśmiennictwa podstawowego w ograniczonym zakresie; aktywność minimalna; w pracy zespołowej wymaga stałej pomocy.</w:t>
            </w:r>
          </w:p>
          <w:p w14:paraId="53E4E06A" w14:textId="5403BCDB" w:rsidR="00861465" w:rsidRPr="00861465" w:rsidRDefault="00861465" w:rsidP="00861465">
            <w:pPr>
              <w:pStyle w:val="Akapitzlist"/>
              <w:numPr>
                <w:ilvl w:val="0"/>
                <w:numId w:val="8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861465">
              <w:rPr>
                <w:sz w:val="20"/>
                <w:szCs w:val="20"/>
                <w:lang w:val="pl-PL"/>
              </w:rPr>
              <w:t>Kompetencje społeczne: efekty uczenia się opanowane na poziomie podstawowym.</w:t>
            </w:r>
          </w:p>
        </w:tc>
      </w:tr>
      <w:tr w:rsidR="00861465" w:rsidRPr="002C0508" w14:paraId="155B8D53" w14:textId="77777777" w:rsidTr="00366FAC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auto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130228" w14:textId="0CEBA26F" w:rsidR="00861465" w:rsidRPr="00347BBC" w:rsidRDefault="00861465" w:rsidP="00861465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3,5 (dostateczną plus)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auto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C32E4D" w14:textId="77777777" w:rsidR="00861465" w:rsidRPr="00651358" w:rsidRDefault="00861465" w:rsidP="00861465">
            <w:pPr>
              <w:pStyle w:val="NormalnyWeb"/>
              <w:numPr>
                <w:ilvl w:val="0"/>
                <w:numId w:val="9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66-70% maksymalnej liczby punktów.</w:t>
            </w:r>
          </w:p>
          <w:p w14:paraId="7A660396" w14:textId="77777777" w:rsidR="00861465" w:rsidRDefault="00861465" w:rsidP="00861465">
            <w:pPr>
              <w:pStyle w:val="Akapitzlist"/>
              <w:numPr>
                <w:ilvl w:val="0"/>
                <w:numId w:val="9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dstawowym w sposób usystematyzowany; student wymaga niewielkiego ukierunkowania; aktywność niewielka; w pracy zespołowej wymaga pomocy w ograniczonym zakresie; korzysta w pełni z piśmiennictwa podstawowego.</w:t>
            </w:r>
          </w:p>
          <w:p w14:paraId="1E4698AB" w14:textId="4D060120" w:rsidR="00861465" w:rsidRPr="00861465" w:rsidRDefault="00861465" w:rsidP="00861465">
            <w:pPr>
              <w:pStyle w:val="Akapitzlist"/>
              <w:numPr>
                <w:ilvl w:val="0"/>
                <w:numId w:val="9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861465">
              <w:rPr>
                <w:sz w:val="20"/>
                <w:szCs w:val="20"/>
                <w:lang w:val="pl-PL"/>
              </w:rPr>
              <w:t>Kompetencje społeczne: efekty uczenia się opanowane na poziomie podstawowym w sposób uporządkowany.</w:t>
            </w:r>
          </w:p>
        </w:tc>
      </w:tr>
      <w:tr w:rsidR="00861465" w:rsidRPr="002C0508" w14:paraId="40BB5497" w14:textId="77777777" w:rsidTr="00366FAC">
        <w:trPr>
          <w:cantSplit/>
          <w:jc w:val="center"/>
        </w:trPr>
        <w:tc>
          <w:tcPr>
            <w:tcW w:w="2901" w:type="dxa"/>
            <w:tcBorders>
              <w:top w:val="single" w:sz="4" w:space="0" w:color="auto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689C9" w14:textId="75560E8C" w:rsidR="00861465" w:rsidRPr="00347BBC" w:rsidRDefault="00861465" w:rsidP="00861465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4,0 (dobrą)</w:t>
            </w:r>
          </w:p>
        </w:tc>
        <w:tc>
          <w:tcPr>
            <w:tcW w:w="6731" w:type="dxa"/>
            <w:gridSpan w:val="2"/>
            <w:tcBorders>
              <w:top w:val="single" w:sz="4" w:space="0" w:color="auto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78FCAF" w14:textId="77777777" w:rsidR="00861465" w:rsidRPr="00651358" w:rsidRDefault="00861465" w:rsidP="00861465">
            <w:pPr>
              <w:pStyle w:val="NormalnyWeb"/>
              <w:numPr>
                <w:ilvl w:val="0"/>
                <w:numId w:val="10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71–84% maksymalnej liczby punktów.</w:t>
            </w:r>
          </w:p>
          <w:p w14:paraId="5AF5C92A" w14:textId="77777777" w:rsidR="00861465" w:rsidRDefault="00861465" w:rsidP="00861465">
            <w:pPr>
              <w:pStyle w:val="Akapitzlist"/>
              <w:numPr>
                <w:ilvl w:val="0"/>
                <w:numId w:val="10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nadpodstawowym, w sposób usystematyzowany; student samodzielny w sytuacjach typowych, potrafi formułować wnioski; aktywność zadowalająca; w pracy zespołowej nie wymaga pomocy w sytuacjach standardowych; korzysta z piśmiennictwa podstawowego w pełni, z uzupełniającego w ograniczonym zakresie.</w:t>
            </w:r>
          </w:p>
          <w:p w14:paraId="7720CF3D" w14:textId="242FDB1E" w:rsidR="00861465" w:rsidRPr="00861465" w:rsidRDefault="00861465" w:rsidP="00861465">
            <w:pPr>
              <w:pStyle w:val="Akapitzlist"/>
              <w:numPr>
                <w:ilvl w:val="0"/>
                <w:numId w:val="10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861465">
              <w:rPr>
                <w:sz w:val="20"/>
                <w:szCs w:val="20"/>
                <w:lang w:val="pl-PL"/>
              </w:rPr>
              <w:t>Kompetencje społeczne: efekty uczenia się opanowane na poziomie ponadpodstawowym, w sposób uporządkowany.</w:t>
            </w:r>
          </w:p>
        </w:tc>
      </w:tr>
      <w:tr w:rsidR="00861465" w:rsidRPr="002C0508" w14:paraId="3642D4D9" w14:textId="77777777" w:rsidTr="00366FAC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90164" w14:textId="30404F27" w:rsidR="00861465" w:rsidRPr="00347BBC" w:rsidRDefault="00861465" w:rsidP="00861465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lastRenderedPageBreak/>
              <w:t>NA OCENĘ 4,5  (dobrą plus)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2964C9" w14:textId="77777777" w:rsidR="00861465" w:rsidRPr="00651358" w:rsidRDefault="00861465" w:rsidP="00861465">
            <w:pPr>
              <w:pStyle w:val="NormalnyWeb"/>
              <w:numPr>
                <w:ilvl w:val="0"/>
                <w:numId w:val="11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85–89% maksymalnej liczby punktów.</w:t>
            </w:r>
          </w:p>
          <w:p w14:paraId="1062E8D3" w14:textId="77777777" w:rsidR="00861465" w:rsidRDefault="00861465" w:rsidP="00861465">
            <w:pPr>
              <w:pStyle w:val="Akapitzlist"/>
              <w:numPr>
                <w:ilvl w:val="0"/>
                <w:numId w:val="11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ponadpodstawowym; student wykazuje się usystematyzowaną wiedzą i umiejętnościami; w dużej mierze samodzielny, ale w sytuacjach trudniejszych wymaga sporadycznego wsparcia; potrafi skorygować błędy po krótkim ukierunkowaniu.</w:t>
            </w:r>
          </w:p>
          <w:p w14:paraId="07A73FAF" w14:textId="6ED22F06" w:rsidR="00861465" w:rsidRPr="00861465" w:rsidRDefault="00861465" w:rsidP="00861465">
            <w:pPr>
              <w:pStyle w:val="Akapitzlist"/>
              <w:numPr>
                <w:ilvl w:val="0"/>
                <w:numId w:val="11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861465">
              <w:rPr>
                <w:sz w:val="20"/>
                <w:szCs w:val="20"/>
                <w:lang w:val="pl-PL"/>
              </w:rPr>
              <w:t>Kompetencje społeczne: efekty uczenia się opanowane na poziomie zadowalającym; student zaangażowany, prawidłowo współpracuje z zespołem i pacjentem, wymaga jedynie niewielkich wskazówek.</w:t>
            </w:r>
          </w:p>
        </w:tc>
      </w:tr>
      <w:tr w:rsidR="00861465" w:rsidRPr="002C0508" w14:paraId="01D080D6" w14:textId="77777777" w:rsidTr="00366FAC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auto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EC4C1E" w14:textId="62A6D407" w:rsidR="00861465" w:rsidRPr="00347BBC" w:rsidRDefault="00861465" w:rsidP="00861465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5,0 (bardzo dobrą)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auto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210D3A" w14:textId="77777777" w:rsidR="00861465" w:rsidRPr="00651358" w:rsidRDefault="00861465" w:rsidP="00861465">
            <w:pPr>
              <w:pStyle w:val="NormalnyWeb"/>
              <w:numPr>
                <w:ilvl w:val="0"/>
                <w:numId w:val="13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90–99% maksymalnej liczby punktów.</w:t>
            </w:r>
          </w:p>
          <w:p w14:paraId="6BBD65BB" w14:textId="77777777" w:rsidR="00861465" w:rsidRDefault="00861465" w:rsidP="00861465">
            <w:pPr>
              <w:pStyle w:val="Akapitzlist"/>
              <w:numPr>
                <w:ilvl w:val="0"/>
                <w:numId w:val="12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efekty uczenia się opanowane na poziomie wysokim; student samodzielny także w sytuacjach złożonych i problemowych; aktywność bardzo duża; w pracy zespołowej nie wymaga pomocy nawet w sytuacjach nowych i trudnych; samodzielnie poszukuje informacji, korzystając także z piśmiennictwa spoza listy podstawowej i uzupełniającej.</w:t>
            </w:r>
          </w:p>
          <w:p w14:paraId="5030F915" w14:textId="34A2FC7F" w:rsidR="00861465" w:rsidRPr="00861465" w:rsidRDefault="00861465" w:rsidP="00861465">
            <w:pPr>
              <w:pStyle w:val="Akapitzlist"/>
              <w:numPr>
                <w:ilvl w:val="0"/>
                <w:numId w:val="12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861465">
              <w:rPr>
                <w:sz w:val="20"/>
                <w:szCs w:val="20"/>
                <w:lang w:val="pl-PL"/>
              </w:rPr>
              <w:t>Kompetencje społeczne: efekty uczenia się opanowane na poziomie wysokim; student w pełni zaangażowany, empatyczny, wykazuje dojrzałość w relacjach z pacjentem i zespołem.</w:t>
            </w:r>
          </w:p>
        </w:tc>
      </w:tr>
      <w:tr w:rsidR="00861465" w:rsidRPr="002C0508" w14:paraId="79550A66" w14:textId="77777777" w:rsidTr="00366FAC">
        <w:trPr>
          <w:cantSplit/>
          <w:jc w:val="center"/>
        </w:trPr>
        <w:tc>
          <w:tcPr>
            <w:tcW w:w="2901" w:type="dxa"/>
            <w:tcBorders>
              <w:top w:val="single" w:sz="4" w:space="0" w:color="auto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B3BED" w14:textId="5B520DCD" w:rsidR="00861465" w:rsidRPr="00347BBC" w:rsidRDefault="00861465" w:rsidP="00861465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651358">
              <w:rPr>
                <w:b/>
                <w:color w:val="00608B"/>
                <w:sz w:val="20"/>
                <w:szCs w:val="20"/>
                <w:lang w:val="pl-PL"/>
              </w:rPr>
              <w:t>NA OCENĘ 6,0 (celującą)</w:t>
            </w:r>
          </w:p>
        </w:tc>
        <w:tc>
          <w:tcPr>
            <w:tcW w:w="6731" w:type="dxa"/>
            <w:gridSpan w:val="2"/>
            <w:tcBorders>
              <w:top w:val="single" w:sz="4" w:space="0" w:color="auto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E8495C" w14:textId="77777777" w:rsidR="00861465" w:rsidRPr="00651358" w:rsidRDefault="00861465" w:rsidP="00861465">
            <w:pPr>
              <w:pStyle w:val="NormalnyWeb"/>
              <w:numPr>
                <w:ilvl w:val="0"/>
                <w:numId w:val="14"/>
              </w:numPr>
              <w:spacing w:before="0" w:beforeAutospacing="0" w:after="0"/>
              <w:rPr>
                <w:sz w:val="20"/>
                <w:szCs w:val="20"/>
              </w:rPr>
            </w:pPr>
            <w:r w:rsidRPr="00651358">
              <w:rPr>
                <w:sz w:val="20"/>
                <w:szCs w:val="20"/>
              </w:rPr>
              <w:t>Wiedza; test egzaminacyjny rozwiązany na poziomie 100% maksymalnej liczby punktów.</w:t>
            </w:r>
          </w:p>
          <w:p w14:paraId="4150F34B" w14:textId="77777777" w:rsidR="00861465" w:rsidRDefault="00861465" w:rsidP="00861465">
            <w:pPr>
              <w:pStyle w:val="Akapitzlist"/>
              <w:numPr>
                <w:ilvl w:val="0"/>
                <w:numId w:val="14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651358">
              <w:rPr>
                <w:sz w:val="20"/>
                <w:szCs w:val="20"/>
                <w:lang w:val="pl-PL"/>
              </w:rPr>
              <w:t>Umiejętności: student opanował efekty uczenia się na poziomie wykraczającym poza standard programowy; wykazuje się inicjatywą, kreatywnością, potrafi wprowadzać innowacyjne rozwiązania w opiece pielęgniarskiej; aktywnie uczestniczy w projektach dydaktycznych lub naukowych.</w:t>
            </w:r>
          </w:p>
          <w:p w14:paraId="7966D70D" w14:textId="6C6A33C5" w:rsidR="00861465" w:rsidRPr="00861465" w:rsidRDefault="00861465" w:rsidP="00861465">
            <w:pPr>
              <w:pStyle w:val="Akapitzlist"/>
              <w:numPr>
                <w:ilvl w:val="0"/>
                <w:numId w:val="14"/>
              </w:numPr>
              <w:spacing w:after="160" w:line="278" w:lineRule="auto"/>
              <w:jc w:val="both"/>
              <w:rPr>
                <w:sz w:val="20"/>
                <w:szCs w:val="20"/>
                <w:lang w:val="pl-PL"/>
              </w:rPr>
            </w:pPr>
            <w:r w:rsidRPr="00861465">
              <w:rPr>
                <w:sz w:val="20"/>
                <w:szCs w:val="20"/>
                <w:lang w:val="pl-PL"/>
              </w:rPr>
              <w:t>Kompetencje społeczne: wyróżniająca postawa wobec pacjenta, rodziny i zespołu; wysoka empatia, samodzielność i gotowość do pełnienia roli lidera w zespole terapeutycznym.</w:t>
            </w:r>
          </w:p>
        </w:tc>
      </w:tr>
      <w:tr w:rsidR="00861465" w:rsidRPr="003D7426" w14:paraId="2ACA042C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7CF4D9" w14:textId="77777777" w:rsidR="00861465" w:rsidRPr="0037612C" w:rsidRDefault="00861465" w:rsidP="00861465">
            <w:pPr>
              <w:jc w:val="center"/>
              <w:rPr>
                <w:rFonts w:ascii="Arial" w:hAnsi="Arial" w:cs="Arial"/>
                <w:b/>
                <w:color w:val="FF0000"/>
                <w:sz w:val="22"/>
                <w:lang w:val="pl-PL"/>
              </w:rPr>
            </w:pPr>
            <w:r w:rsidRPr="00861465">
              <w:rPr>
                <w:rFonts w:ascii="Arial" w:hAnsi="Arial" w:cs="Arial"/>
                <w:b/>
                <w:color w:val="FFFFFF" w:themeColor="background1"/>
                <w:sz w:val="22"/>
              </w:rPr>
              <w:t>LITERATURA OBOWIĄZKOWA</w:t>
            </w:r>
          </w:p>
        </w:tc>
      </w:tr>
      <w:tr w:rsidR="00861465" w:rsidRPr="002331D7" w14:paraId="26648480" w14:textId="77777777" w:rsidTr="00352866">
        <w:trPr>
          <w:cantSplit/>
          <w:trHeight w:val="567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72FD59" w14:textId="3079FF6F" w:rsidR="002331D7" w:rsidRDefault="002331D7" w:rsidP="002331D7">
            <w:pPr>
              <w:pStyle w:val="Akapitzlist"/>
              <w:widowControl w:val="0"/>
              <w:numPr>
                <w:ilvl w:val="0"/>
                <w:numId w:val="16"/>
              </w:numPr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331D7">
              <w:rPr>
                <w:rFonts w:ascii="Arial" w:hAnsi="Arial" w:cs="Arial"/>
                <w:sz w:val="20"/>
                <w:szCs w:val="20"/>
                <w:lang w:val="pl-PL"/>
              </w:rPr>
              <w:t>Szczepankowski B. Język migowy w praktyce. Warszawa: WSiP; 2020.</w:t>
            </w:r>
          </w:p>
          <w:p w14:paraId="03EFED05" w14:textId="22C3C825" w:rsidR="00861465" w:rsidRPr="00B15B7B" w:rsidRDefault="00BA0355" w:rsidP="00B15B7B">
            <w:pPr>
              <w:pStyle w:val="Akapitzlist"/>
              <w:widowControl w:val="0"/>
              <w:numPr>
                <w:ilvl w:val="0"/>
                <w:numId w:val="16"/>
              </w:numPr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A0355">
              <w:rPr>
                <w:rFonts w:ascii="Arial" w:hAnsi="Arial" w:cs="Arial"/>
                <w:sz w:val="20"/>
                <w:szCs w:val="20"/>
                <w:lang w:val="pl-PL"/>
              </w:rPr>
              <w:t>Rutkowski P, Mostowski P. Polski język migowy (PJM). Gramatyka, leksyka, pragmatyka. Warszawa: Uniwersytet Warszawski; 2017.</w:t>
            </w:r>
          </w:p>
        </w:tc>
      </w:tr>
      <w:tr w:rsidR="00861465" w:rsidRPr="001543CD" w14:paraId="0CB40E23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3BF85D" w14:textId="77777777" w:rsidR="00861465" w:rsidRPr="001543CD" w:rsidRDefault="00861465" w:rsidP="00861465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TERATURA UZUPEŁNIAJĄCA</w:t>
            </w:r>
          </w:p>
        </w:tc>
      </w:tr>
      <w:tr w:rsidR="00861465" w:rsidRPr="00BA0355" w14:paraId="4776EBC9" w14:textId="77777777" w:rsidTr="00352866">
        <w:trPr>
          <w:cantSplit/>
          <w:trHeight w:val="340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288812" w14:textId="04DAC434" w:rsidR="00CD2E43" w:rsidRDefault="00CD2E43" w:rsidP="0063760D">
            <w:pPr>
              <w:pStyle w:val="Akapitzlist"/>
              <w:numPr>
                <w:ilvl w:val="0"/>
                <w:numId w:val="17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692CAE">
              <w:rPr>
                <w:rFonts w:ascii="Arial" w:hAnsi="Arial" w:cs="Arial"/>
                <w:sz w:val="20"/>
                <w:szCs w:val="20"/>
                <w:lang w:val="pl-PL"/>
              </w:rPr>
              <w:t>Świdziński M. Osoby Głuche w społeczeństwie – język, kultura, edukacja. Warszawa: Wydawnictwo APS; 2018.</w:t>
            </w:r>
          </w:p>
          <w:p w14:paraId="4134C125" w14:textId="23F995C2" w:rsidR="0063760D" w:rsidRPr="0063760D" w:rsidRDefault="0063760D" w:rsidP="0063760D">
            <w:pPr>
              <w:pStyle w:val="Akapitzlist"/>
              <w:widowControl w:val="0"/>
              <w:numPr>
                <w:ilvl w:val="0"/>
                <w:numId w:val="17"/>
              </w:numPr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331D7">
              <w:rPr>
                <w:rFonts w:ascii="Arial" w:hAnsi="Arial" w:cs="Arial"/>
                <w:sz w:val="20"/>
                <w:szCs w:val="20"/>
                <w:lang w:val="pl-PL"/>
              </w:rPr>
              <w:t>Rutkowski P, Rakowska M. Polski język migowy. Warszawa: Uniwersytet Warszawski; 2019.</w:t>
            </w:r>
          </w:p>
          <w:p w14:paraId="0F4DA1C1" w14:textId="77777777" w:rsidR="00861465" w:rsidRDefault="00CD2E43" w:rsidP="0063760D">
            <w:pPr>
              <w:pStyle w:val="Akapitzlist"/>
              <w:numPr>
                <w:ilvl w:val="0"/>
                <w:numId w:val="17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692CAE">
              <w:rPr>
                <w:rFonts w:ascii="Arial" w:hAnsi="Arial" w:cs="Arial"/>
                <w:sz w:val="20"/>
                <w:szCs w:val="20"/>
                <w:lang w:val="pl-PL"/>
              </w:rPr>
              <w:t>Rutkowski P. Wprowadzenie do języka migowego osób niesłyszących. Warszawa: Uniwersytet Warszawski; 2016.</w:t>
            </w:r>
          </w:p>
          <w:p w14:paraId="2A2E2610" w14:textId="30431B51" w:rsidR="00B15B7B" w:rsidRPr="00692CAE" w:rsidRDefault="00B15B7B" w:rsidP="0063760D">
            <w:pPr>
              <w:pStyle w:val="Akapitzlist"/>
              <w:numPr>
                <w:ilvl w:val="0"/>
                <w:numId w:val="17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331D7">
              <w:rPr>
                <w:rFonts w:ascii="Arial" w:hAnsi="Arial" w:cs="Arial"/>
                <w:sz w:val="20"/>
                <w:szCs w:val="20"/>
                <w:lang w:val="pl-PL"/>
              </w:rPr>
              <w:t>Ustawa z dnia 19 sierpnia 2011 r. o języku migowym i innych środkach komunikowania się. Dz.U. 2011 Nr 209 poz. 1243 z późn. zm.</w:t>
            </w:r>
          </w:p>
        </w:tc>
      </w:tr>
    </w:tbl>
    <w:p w14:paraId="5DE7D6DC" w14:textId="2D4E94E4" w:rsidR="007B2BCC" w:rsidRPr="007B2BCC" w:rsidRDefault="007B2BCC" w:rsidP="007B2BCC">
      <w:pPr>
        <w:pStyle w:val="Tre"/>
        <w:rPr>
          <w:rFonts w:ascii="Times New Roman" w:hAnsi="Times New Roman" w:cs="Times New Roman"/>
          <w:color w:val="auto"/>
          <w:sz w:val="24"/>
          <w:szCs w:val="24"/>
        </w:rPr>
      </w:pPr>
      <w:bookmarkStart w:id="0" w:name="_GoBack"/>
      <w:bookmarkEnd w:id="0"/>
    </w:p>
    <w:sectPr w:rsidR="007B2BCC" w:rsidRPr="007B2BCC" w:rsidSect="003D4ABA">
      <w:footerReference w:type="default" r:id="rId12"/>
      <w:endnotePr>
        <w:numFmt w:val="decimal"/>
      </w:endnotePr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174247" w14:textId="77777777" w:rsidR="009A376A" w:rsidRDefault="009A376A" w:rsidP="003D4ABA">
      <w:r>
        <w:separator/>
      </w:r>
    </w:p>
  </w:endnote>
  <w:endnote w:type="continuationSeparator" w:id="0">
    <w:p w14:paraId="74B5758D" w14:textId="77777777" w:rsidR="009A376A" w:rsidRDefault="009A376A" w:rsidP="003D4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ヒラギノ角ゴ Pro W3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Cond">
    <w:altName w:val="Calibri"/>
    <w:charset w:val="00"/>
    <w:family w:val="swiss"/>
    <w:pitch w:val="variable"/>
    <w:sig w:usb0="E00002FF" w:usb1="4000001F" w:usb2="08000029" w:usb3="00000000" w:csb0="00000001" w:csb1="00000000"/>
  </w:font>
  <w:font w:name="Ebrima"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9436891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B1281C8" w14:textId="30A3D98E" w:rsidR="00352866" w:rsidRDefault="00352866">
            <w:pPr>
              <w:pStyle w:val="Stopka"/>
              <w:jc w:val="center"/>
            </w:pP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Strona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PAGE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FC6E91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1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 z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NUMPAGES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FC6E91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5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</w:p>
        </w:sdtContent>
      </w:sdt>
    </w:sdtContent>
  </w:sdt>
  <w:p w14:paraId="4A2B707F" w14:textId="77777777" w:rsidR="00A27F9F" w:rsidRPr="0099074A" w:rsidRDefault="00A27F9F">
    <w:pPr>
      <w:pStyle w:val="Stopka"/>
      <w:rPr>
        <w:rFonts w:ascii="Ebrima" w:hAnsi="Ebri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FBBB4F" w14:textId="77777777" w:rsidR="009A376A" w:rsidRDefault="009A376A" w:rsidP="003D4ABA">
      <w:r>
        <w:separator/>
      </w:r>
    </w:p>
  </w:footnote>
  <w:footnote w:type="continuationSeparator" w:id="0">
    <w:p w14:paraId="5D56EEB8" w14:textId="77777777" w:rsidR="009A376A" w:rsidRDefault="009A376A" w:rsidP="003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8D7A28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50E1F"/>
    <w:multiLevelType w:val="hybridMultilevel"/>
    <w:tmpl w:val="C6B0F530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458DA"/>
    <w:multiLevelType w:val="hybridMultilevel"/>
    <w:tmpl w:val="07825154"/>
    <w:lvl w:ilvl="0" w:tplc="640214E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97495C"/>
    <w:multiLevelType w:val="hybridMultilevel"/>
    <w:tmpl w:val="5914B2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95413F"/>
    <w:multiLevelType w:val="hybridMultilevel"/>
    <w:tmpl w:val="7D768514"/>
    <w:lvl w:ilvl="0" w:tplc="640214E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17B10"/>
    <w:multiLevelType w:val="hybridMultilevel"/>
    <w:tmpl w:val="E4E260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CD121E"/>
    <w:multiLevelType w:val="hybridMultilevel"/>
    <w:tmpl w:val="B3507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8F7C72"/>
    <w:multiLevelType w:val="hybridMultilevel"/>
    <w:tmpl w:val="FA8EB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B060FE"/>
    <w:multiLevelType w:val="hybridMultilevel"/>
    <w:tmpl w:val="809A03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DF544A"/>
    <w:multiLevelType w:val="hybridMultilevel"/>
    <w:tmpl w:val="E26023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6146DC"/>
    <w:multiLevelType w:val="hybridMultilevel"/>
    <w:tmpl w:val="B4BACB4E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D579A6"/>
    <w:multiLevelType w:val="hybridMultilevel"/>
    <w:tmpl w:val="5A6A24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4B2B50"/>
    <w:multiLevelType w:val="hybridMultilevel"/>
    <w:tmpl w:val="A5E4CD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3E3CC9"/>
    <w:multiLevelType w:val="hybridMultilevel"/>
    <w:tmpl w:val="3F2C09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403AF5"/>
    <w:multiLevelType w:val="hybridMultilevel"/>
    <w:tmpl w:val="1ABAA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F40E31"/>
    <w:multiLevelType w:val="hybridMultilevel"/>
    <w:tmpl w:val="42229F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1"/>
  </w:num>
  <w:num w:numId="5">
    <w:abstractNumId w:val="10"/>
  </w:num>
  <w:num w:numId="6">
    <w:abstractNumId w:val="1"/>
  </w:num>
  <w:num w:numId="7">
    <w:abstractNumId w:val="13"/>
  </w:num>
  <w:num w:numId="8">
    <w:abstractNumId w:val="7"/>
  </w:num>
  <w:num w:numId="9">
    <w:abstractNumId w:val="12"/>
  </w:num>
  <w:num w:numId="10">
    <w:abstractNumId w:val="5"/>
  </w:num>
  <w:num w:numId="11">
    <w:abstractNumId w:val="15"/>
  </w:num>
  <w:num w:numId="12">
    <w:abstractNumId w:val="14"/>
  </w:num>
  <w:num w:numId="13">
    <w:abstractNumId w:val="8"/>
  </w:num>
  <w:num w:numId="14">
    <w:abstractNumId w:val="9"/>
  </w:num>
  <w:num w:numId="15">
    <w:abstractNumId w:val="6"/>
  </w:num>
  <w:num w:numId="16">
    <w:abstractNumId w:val="2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UxNTI3MTazMDRV0lEKTi0uzszPAykwrAUAGErPwiwAAAA="/>
  </w:docVars>
  <w:rsids>
    <w:rsidRoot w:val="00AA22B1"/>
    <w:rsid w:val="00001CBA"/>
    <w:rsid w:val="00011E5F"/>
    <w:rsid w:val="0001318A"/>
    <w:rsid w:val="00014591"/>
    <w:rsid w:val="000203B9"/>
    <w:rsid w:val="000274FC"/>
    <w:rsid w:val="000347D8"/>
    <w:rsid w:val="0004228E"/>
    <w:rsid w:val="0004274F"/>
    <w:rsid w:val="000432BD"/>
    <w:rsid w:val="00047C6E"/>
    <w:rsid w:val="0005395C"/>
    <w:rsid w:val="000562FC"/>
    <w:rsid w:val="00056DB2"/>
    <w:rsid w:val="0006393C"/>
    <w:rsid w:val="00065DE9"/>
    <w:rsid w:val="00070142"/>
    <w:rsid w:val="00073AC2"/>
    <w:rsid w:val="00084DDC"/>
    <w:rsid w:val="00086154"/>
    <w:rsid w:val="000911B0"/>
    <w:rsid w:val="00093DBF"/>
    <w:rsid w:val="000B2049"/>
    <w:rsid w:val="000D1CE6"/>
    <w:rsid w:val="000E454E"/>
    <w:rsid w:val="000F12EB"/>
    <w:rsid w:val="000F4984"/>
    <w:rsid w:val="000F78E9"/>
    <w:rsid w:val="00103793"/>
    <w:rsid w:val="00104CD6"/>
    <w:rsid w:val="00107B5E"/>
    <w:rsid w:val="00115168"/>
    <w:rsid w:val="00123359"/>
    <w:rsid w:val="00147012"/>
    <w:rsid w:val="00153C80"/>
    <w:rsid w:val="001543CD"/>
    <w:rsid w:val="0015535F"/>
    <w:rsid w:val="00155CF0"/>
    <w:rsid w:val="0017221E"/>
    <w:rsid w:val="00184B1B"/>
    <w:rsid w:val="001A42DE"/>
    <w:rsid w:val="001A57AD"/>
    <w:rsid w:val="001A6515"/>
    <w:rsid w:val="001B2A15"/>
    <w:rsid w:val="001B5037"/>
    <w:rsid w:val="001E5434"/>
    <w:rsid w:val="001E56EE"/>
    <w:rsid w:val="001F7E03"/>
    <w:rsid w:val="00207DF8"/>
    <w:rsid w:val="002122DB"/>
    <w:rsid w:val="00217C99"/>
    <w:rsid w:val="002331D7"/>
    <w:rsid w:val="002339A3"/>
    <w:rsid w:val="002455F9"/>
    <w:rsid w:val="00247685"/>
    <w:rsid w:val="002613D7"/>
    <w:rsid w:val="00261477"/>
    <w:rsid w:val="0026664A"/>
    <w:rsid w:val="0027212E"/>
    <w:rsid w:val="0027273A"/>
    <w:rsid w:val="00275430"/>
    <w:rsid w:val="00276A88"/>
    <w:rsid w:val="0028076B"/>
    <w:rsid w:val="00282691"/>
    <w:rsid w:val="00295D3C"/>
    <w:rsid w:val="00296C1B"/>
    <w:rsid w:val="002C0508"/>
    <w:rsid w:val="002C5BF2"/>
    <w:rsid w:val="002D3A75"/>
    <w:rsid w:val="002E609E"/>
    <w:rsid w:val="002E7C33"/>
    <w:rsid w:val="00304F75"/>
    <w:rsid w:val="00312DCB"/>
    <w:rsid w:val="00312F37"/>
    <w:rsid w:val="0032330B"/>
    <w:rsid w:val="00323DF2"/>
    <w:rsid w:val="003256D8"/>
    <w:rsid w:val="00332369"/>
    <w:rsid w:val="0033783D"/>
    <w:rsid w:val="0034137E"/>
    <w:rsid w:val="00346358"/>
    <w:rsid w:val="00347BBC"/>
    <w:rsid w:val="00351A6B"/>
    <w:rsid w:val="00352866"/>
    <w:rsid w:val="00353B29"/>
    <w:rsid w:val="00372D09"/>
    <w:rsid w:val="003751C6"/>
    <w:rsid w:val="0037612C"/>
    <w:rsid w:val="003769E8"/>
    <w:rsid w:val="0037742F"/>
    <w:rsid w:val="0038218C"/>
    <w:rsid w:val="0038461F"/>
    <w:rsid w:val="00393A3F"/>
    <w:rsid w:val="003A5A97"/>
    <w:rsid w:val="003B196C"/>
    <w:rsid w:val="003C32CD"/>
    <w:rsid w:val="003C34B9"/>
    <w:rsid w:val="003C61A2"/>
    <w:rsid w:val="003C7E62"/>
    <w:rsid w:val="003D0FF9"/>
    <w:rsid w:val="003D4996"/>
    <w:rsid w:val="003D4ABA"/>
    <w:rsid w:val="003D5AC3"/>
    <w:rsid w:val="003D7426"/>
    <w:rsid w:val="003F4E4B"/>
    <w:rsid w:val="00401E7A"/>
    <w:rsid w:val="004103FB"/>
    <w:rsid w:val="004135E4"/>
    <w:rsid w:val="00413749"/>
    <w:rsid w:val="00421F0C"/>
    <w:rsid w:val="004224F5"/>
    <w:rsid w:val="004225C2"/>
    <w:rsid w:val="00426EA8"/>
    <w:rsid w:val="00427AC3"/>
    <w:rsid w:val="00427B9D"/>
    <w:rsid w:val="004472DD"/>
    <w:rsid w:val="00453B32"/>
    <w:rsid w:val="00463481"/>
    <w:rsid w:val="00465111"/>
    <w:rsid w:val="00465932"/>
    <w:rsid w:val="0047613C"/>
    <w:rsid w:val="004804CE"/>
    <w:rsid w:val="00483354"/>
    <w:rsid w:val="004A20E0"/>
    <w:rsid w:val="004A228C"/>
    <w:rsid w:val="004B5BF3"/>
    <w:rsid w:val="004C0337"/>
    <w:rsid w:val="004D0896"/>
    <w:rsid w:val="004D6A63"/>
    <w:rsid w:val="004E0645"/>
    <w:rsid w:val="004F52A0"/>
    <w:rsid w:val="004F59CD"/>
    <w:rsid w:val="004F71DF"/>
    <w:rsid w:val="004F7D04"/>
    <w:rsid w:val="005061AB"/>
    <w:rsid w:val="005102AB"/>
    <w:rsid w:val="005138C0"/>
    <w:rsid w:val="00517C78"/>
    <w:rsid w:val="0052104D"/>
    <w:rsid w:val="00523A5A"/>
    <w:rsid w:val="00531FAE"/>
    <w:rsid w:val="00535AA1"/>
    <w:rsid w:val="005443A8"/>
    <w:rsid w:val="005510F0"/>
    <w:rsid w:val="0055323E"/>
    <w:rsid w:val="005568E9"/>
    <w:rsid w:val="00557429"/>
    <w:rsid w:val="00562022"/>
    <w:rsid w:val="00566334"/>
    <w:rsid w:val="00572493"/>
    <w:rsid w:val="005735C2"/>
    <w:rsid w:val="00573F43"/>
    <w:rsid w:val="0058344D"/>
    <w:rsid w:val="005971B7"/>
    <w:rsid w:val="005A141C"/>
    <w:rsid w:val="005A631D"/>
    <w:rsid w:val="005C2071"/>
    <w:rsid w:val="005C2B29"/>
    <w:rsid w:val="005C5DE4"/>
    <w:rsid w:val="005E2D19"/>
    <w:rsid w:val="005E4F62"/>
    <w:rsid w:val="00606D4C"/>
    <w:rsid w:val="00615B58"/>
    <w:rsid w:val="0063760D"/>
    <w:rsid w:val="006516D2"/>
    <w:rsid w:val="00654B9E"/>
    <w:rsid w:val="006556A4"/>
    <w:rsid w:val="006642C3"/>
    <w:rsid w:val="00671F9D"/>
    <w:rsid w:val="0067273B"/>
    <w:rsid w:val="006804EA"/>
    <w:rsid w:val="00692CAE"/>
    <w:rsid w:val="006B2A90"/>
    <w:rsid w:val="006B5AF4"/>
    <w:rsid w:val="006C385A"/>
    <w:rsid w:val="006D0EE3"/>
    <w:rsid w:val="006D4270"/>
    <w:rsid w:val="006D43E2"/>
    <w:rsid w:val="006E1844"/>
    <w:rsid w:val="006E3349"/>
    <w:rsid w:val="006E50C5"/>
    <w:rsid w:val="0072233E"/>
    <w:rsid w:val="00723E2D"/>
    <w:rsid w:val="00734D4E"/>
    <w:rsid w:val="0073531E"/>
    <w:rsid w:val="00737C72"/>
    <w:rsid w:val="00741F2D"/>
    <w:rsid w:val="007437C1"/>
    <w:rsid w:val="007542C9"/>
    <w:rsid w:val="007545FF"/>
    <w:rsid w:val="00755846"/>
    <w:rsid w:val="007616E7"/>
    <w:rsid w:val="0078712C"/>
    <w:rsid w:val="00793A88"/>
    <w:rsid w:val="007B0A75"/>
    <w:rsid w:val="007B2BCC"/>
    <w:rsid w:val="007C6569"/>
    <w:rsid w:val="007E2CC2"/>
    <w:rsid w:val="007E3854"/>
    <w:rsid w:val="007F16DD"/>
    <w:rsid w:val="007F47F9"/>
    <w:rsid w:val="007F5032"/>
    <w:rsid w:val="007F6F66"/>
    <w:rsid w:val="00802C71"/>
    <w:rsid w:val="008078AD"/>
    <w:rsid w:val="008119DB"/>
    <w:rsid w:val="008204DA"/>
    <w:rsid w:val="00821107"/>
    <w:rsid w:val="008241C1"/>
    <w:rsid w:val="0083499E"/>
    <w:rsid w:val="008427C0"/>
    <w:rsid w:val="0084341B"/>
    <w:rsid w:val="00845F96"/>
    <w:rsid w:val="00856168"/>
    <w:rsid w:val="00861465"/>
    <w:rsid w:val="00864695"/>
    <w:rsid w:val="00864734"/>
    <w:rsid w:val="00865B7A"/>
    <w:rsid w:val="00865BD3"/>
    <w:rsid w:val="008723A0"/>
    <w:rsid w:val="00886B62"/>
    <w:rsid w:val="008B34B4"/>
    <w:rsid w:val="008C076A"/>
    <w:rsid w:val="008C66DD"/>
    <w:rsid w:val="008E046A"/>
    <w:rsid w:val="008F7953"/>
    <w:rsid w:val="00907BA8"/>
    <w:rsid w:val="00916817"/>
    <w:rsid w:val="00924648"/>
    <w:rsid w:val="00925C2B"/>
    <w:rsid w:val="00943502"/>
    <w:rsid w:val="00984B04"/>
    <w:rsid w:val="0098741F"/>
    <w:rsid w:val="0099074A"/>
    <w:rsid w:val="009908DA"/>
    <w:rsid w:val="00990BB0"/>
    <w:rsid w:val="009A376A"/>
    <w:rsid w:val="009A7B9A"/>
    <w:rsid w:val="009C072C"/>
    <w:rsid w:val="009C37E6"/>
    <w:rsid w:val="009C5C31"/>
    <w:rsid w:val="009D0E77"/>
    <w:rsid w:val="009D1B16"/>
    <w:rsid w:val="009D7CED"/>
    <w:rsid w:val="009E3963"/>
    <w:rsid w:val="009E4A11"/>
    <w:rsid w:val="009E6A9B"/>
    <w:rsid w:val="009F209A"/>
    <w:rsid w:val="00A020E9"/>
    <w:rsid w:val="00A07BAA"/>
    <w:rsid w:val="00A2580C"/>
    <w:rsid w:val="00A27F9F"/>
    <w:rsid w:val="00A37044"/>
    <w:rsid w:val="00A450FD"/>
    <w:rsid w:val="00A47475"/>
    <w:rsid w:val="00A538AD"/>
    <w:rsid w:val="00A637B7"/>
    <w:rsid w:val="00A65B2F"/>
    <w:rsid w:val="00A72BBB"/>
    <w:rsid w:val="00A73FAB"/>
    <w:rsid w:val="00A74E19"/>
    <w:rsid w:val="00A82430"/>
    <w:rsid w:val="00A82AA5"/>
    <w:rsid w:val="00A82AE1"/>
    <w:rsid w:val="00A82BE0"/>
    <w:rsid w:val="00A84894"/>
    <w:rsid w:val="00A91372"/>
    <w:rsid w:val="00AA1364"/>
    <w:rsid w:val="00AA22B1"/>
    <w:rsid w:val="00AB2285"/>
    <w:rsid w:val="00AB3771"/>
    <w:rsid w:val="00AB66CC"/>
    <w:rsid w:val="00AC05A5"/>
    <w:rsid w:val="00AC6743"/>
    <w:rsid w:val="00AC70DB"/>
    <w:rsid w:val="00AC7C4A"/>
    <w:rsid w:val="00AD2094"/>
    <w:rsid w:val="00AD2101"/>
    <w:rsid w:val="00AD3F9F"/>
    <w:rsid w:val="00AD7F0E"/>
    <w:rsid w:val="00AE25F1"/>
    <w:rsid w:val="00AF2601"/>
    <w:rsid w:val="00AF4B2F"/>
    <w:rsid w:val="00B1355A"/>
    <w:rsid w:val="00B15B7B"/>
    <w:rsid w:val="00B22CC9"/>
    <w:rsid w:val="00B25039"/>
    <w:rsid w:val="00B31083"/>
    <w:rsid w:val="00B33220"/>
    <w:rsid w:val="00B40D84"/>
    <w:rsid w:val="00B4781C"/>
    <w:rsid w:val="00B47C32"/>
    <w:rsid w:val="00B52524"/>
    <w:rsid w:val="00B72623"/>
    <w:rsid w:val="00B7710C"/>
    <w:rsid w:val="00B77F85"/>
    <w:rsid w:val="00B90283"/>
    <w:rsid w:val="00B915E0"/>
    <w:rsid w:val="00B91B77"/>
    <w:rsid w:val="00BA0355"/>
    <w:rsid w:val="00BA0CF6"/>
    <w:rsid w:val="00BB29BF"/>
    <w:rsid w:val="00BB6084"/>
    <w:rsid w:val="00BB72A9"/>
    <w:rsid w:val="00BB7A8D"/>
    <w:rsid w:val="00BC1007"/>
    <w:rsid w:val="00BD585E"/>
    <w:rsid w:val="00BE0897"/>
    <w:rsid w:val="00BF60D1"/>
    <w:rsid w:val="00C066D4"/>
    <w:rsid w:val="00C07633"/>
    <w:rsid w:val="00C274A7"/>
    <w:rsid w:val="00C30DEE"/>
    <w:rsid w:val="00C3342E"/>
    <w:rsid w:val="00C41E7C"/>
    <w:rsid w:val="00C47ED1"/>
    <w:rsid w:val="00C50830"/>
    <w:rsid w:val="00C611B5"/>
    <w:rsid w:val="00C62287"/>
    <w:rsid w:val="00C626A7"/>
    <w:rsid w:val="00C62BEC"/>
    <w:rsid w:val="00C64C4F"/>
    <w:rsid w:val="00C72388"/>
    <w:rsid w:val="00C76EEE"/>
    <w:rsid w:val="00C845D5"/>
    <w:rsid w:val="00C854DE"/>
    <w:rsid w:val="00C87123"/>
    <w:rsid w:val="00C91532"/>
    <w:rsid w:val="00C979E6"/>
    <w:rsid w:val="00CA469B"/>
    <w:rsid w:val="00CA7FC8"/>
    <w:rsid w:val="00CB02D6"/>
    <w:rsid w:val="00CC046F"/>
    <w:rsid w:val="00CD2E43"/>
    <w:rsid w:val="00CD7B17"/>
    <w:rsid w:val="00CE74E8"/>
    <w:rsid w:val="00D02BC7"/>
    <w:rsid w:val="00D0316F"/>
    <w:rsid w:val="00D11CE4"/>
    <w:rsid w:val="00D1256E"/>
    <w:rsid w:val="00D1294A"/>
    <w:rsid w:val="00D16D14"/>
    <w:rsid w:val="00D170FD"/>
    <w:rsid w:val="00D24619"/>
    <w:rsid w:val="00D43495"/>
    <w:rsid w:val="00D43546"/>
    <w:rsid w:val="00D44713"/>
    <w:rsid w:val="00D534D9"/>
    <w:rsid w:val="00D563A0"/>
    <w:rsid w:val="00D66638"/>
    <w:rsid w:val="00D739FF"/>
    <w:rsid w:val="00D769B1"/>
    <w:rsid w:val="00D80702"/>
    <w:rsid w:val="00D926E6"/>
    <w:rsid w:val="00DA6540"/>
    <w:rsid w:val="00DB48D2"/>
    <w:rsid w:val="00DC509A"/>
    <w:rsid w:val="00DD0704"/>
    <w:rsid w:val="00DF16EF"/>
    <w:rsid w:val="00DF5D7B"/>
    <w:rsid w:val="00E14B43"/>
    <w:rsid w:val="00E25B3F"/>
    <w:rsid w:val="00E306FF"/>
    <w:rsid w:val="00E32F2D"/>
    <w:rsid w:val="00E36011"/>
    <w:rsid w:val="00E37061"/>
    <w:rsid w:val="00E425F3"/>
    <w:rsid w:val="00E448F5"/>
    <w:rsid w:val="00E526C4"/>
    <w:rsid w:val="00E629BF"/>
    <w:rsid w:val="00E77277"/>
    <w:rsid w:val="00E87E12"/>
    <w:rsid w:val="00EC2086"/>
    <w:rsid w:val="00EC344B"/>
    <w:rsid w:val="00EC7749"/>
    <w:rsid w:val="00ED4114"/>
    <w:rsid w:val="00EE2057"/>
    <w:rsid w:val="00EF09A9"/>
    <w:rsid w:val="00EF7BE9"/>
    <w:rsid w:val="00F16C85"/>
    <w:rsid w:val="00F2150E"/>
    <w:rsid w:val="00F218BE"/>
    <w:rsid w:val="00F26356"/>
    <w:rsid w:val="00F31BD3"/>
    <w:rsid w:val="00F36B9C"/>
    <w:rsid w:val="00F42471"/>
    <w:rsid w:val="00F51CDA"/>
    <w:rsid w:val="00F55068"/>
    <w:rsid w:val="00F61284"/>
    <w:rsid w:val="00F6307C"/>
    <w:rsid w:val="00F67310"/>
    <w:rsid w:val="00F67B15"/>
    <w:rsid w:val="00F71067"/>
    <w:rsid w:val="00F8218B"/>
    <w:rsid w:val="00F83347"/>
    <w:rsid w:val="00F87D66"/>
    <w:rsid w:val="00F960CC"/>
    <w:rsid w:val="00FA7F58"/>
    <w:rsid w:val="00FC449C"/>
    <w:rsid w:val="00FC5B3E"/>
    <w:rsid w:val="00FC6AE1"/>
    <w:rsid w:val="00FC6E91"/>
    <w:rsid w:val="00FD25C3"/>
    <w:rsid w:val="00FE5192"/>
    <w:rsid w:val="00FE76B0"/>
    <w:rsid w:val="00FF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BB72877"/>
  <w15:docId w15:val="{099BB761-7C3E-4E92-A6A3-FD77EF9DE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D4ABA"/>
    <w:rPr>
      <w:sz w:val="24"/>
      <w:szCs w:val="24"/>
      <w:lang w:val="en-US" w:eastAsia="en-US"/>
    </w:rPr>
  </w:style>
  <w:style w:type="paragraph" w:styleId="Nagwek2">
    <w:name w:val="heading 2"/>
    <w:basedOn w:val="Normalny"/>
    <w:link w:val="Nagwek2Znak"/>
    <w:uiPriority w:val="9"/>
    <w:semiHidden/>
    <w:unhideWhenUsed/>
    <w:qFormat/>
    <w:locked/>
    <w:rsid w:val="00427B9D"/>
    <w:pPr>
      <w:spacing w:before="100" w:beforeAutospacing="1" w:after="100" w:afterAutospacing="1"/>
      <w:outlineLvl w:val="1"/>
    </w:pPr>
    <w:rPr>
      <w:b/>
      <w:bCs/>
      <w:sz w:val="36"/>
      <w:szCs w:val="36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3D4ABA"/>
    <w:rPr>
      <w:u w:val="single"/>
    </w:rPr>
  </w:style>
  <w:style w:type="paragraph" w:customStyle="1" w:styleId="Tre">
    <w:name w:val="Treść"/>
    <w:rsid w:val="003D4ABA"/>
    <w:rPr>
      <w:rFonts w:ascii="Helvetica Neue" w:eastAsia="Arial Unicode MS" w:hAnsi="Helvetica Neue" w:cs="Arial Unicode MS"/>
      <w:color w:val="000000"/>
      <w:sz w:val="22"/>
      <w:szCs w:val="22"/>
      <w:lang w:val="pl-PL" w:eastAsia="pl-PL"/>
    </w:rPr>
  </w:style>
  <w:style w:type="paragraph" w:customStyle="1" w:styleId="Styltabeli3">
    <w:name w:val="Styl tabeli 3"/>
    <w:rsid w:val="003D4ABA"/>
    <w:rPr>
      <w:rFonts w:ascii="Helvetica Neue" w:eastAsia="Helvetica Neue" w:hAnsi="Helvetica Neue" w:cs="Helvetica Neue"/>
      <w:b/>
      <w:bCs/>
      <w:color w:val="FEFFFE"/>
      <w:lang w:val="pl-PL" w:eastAsia="pl-PL"/>
    </w:rPr>
  </w:style>
  <w:style w:type="paragraph" w:customStyle="1" w:styleId="Styltabeli6">
    <w:name w:val="Styl tabeli 6"/>
    <w:rsid w:val="003D4ABA"/>
    <w:rPr>
      <w:rFonts w:ascii="Helvetica Neue" w:eastAsia="Helvetica Neue" w:hAnsi="Helvetica Neue" w:cs="Helvetica Neue"/>
      <w:b/>
      <w:bCs/>
      <w:color w:val="004C7F"/>
      <w:lang w:val="pl-PL" w:eastAsia="pl-PL"/>
    </w:rPr>
  </w:style>
  <w:style w:type="paragraph" w:customStyle="1" w:styleId="Styltabeli2">
    <w:name w:val="Styl tabeli 2"/>
    <w:rsid w:val="003D4ABA"/>
    <w:rPr>
      <w:rFonts w:ascii="Helvetica Neue" w:eastAsia="Helvetica Neue" w:hAnsi="Helvetica Neue" w:cs="Helvetica Neue"/>
      <w:color w:val="000000"/>
      <w:lang w:val="pl-PL" w:eastAsia="pl-PL"/>
    </w:rPr>
  </w:style>
  <w:style w:type="paragraph" w:styleId="Nagwek">
    <w:name w:val="header"/>
    <w:basedOn w:val="Normalny"/>
    <w:link w:val="NagwekZnak"/>
    <w:locked/>
    <w:rsid w:val="002122D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link w:val="Nagwek"/>
    <w:rsid w:val="002122DB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locked/>
    <w:rsid w:val="002122DB"/>
    <w:pPr>
      <w:tabs>
        <w:tab w:val="center" w:pos="4513"/>
        <w:tab w:val="right" w:pos="9026"/>
      </w:tabs>
    </w:pPr>
  </w:style>
  <w:style w:type="character" w:customStyle="1" w:styleId="StopkaZnak">
    <w:name w:val="Stopka Znak"/>
    <w:link w:val="Stopka"/>
    <w:uiPriority w:val="99"/>
    <w:rsid w:val="002122DB"/>
    <w:rPr>
      <w:sz w:val="24"/>
      <w:szCs w:val="24"/>
      <w:lang w:val="en-US" w:eastAsia="en-US"/>
    </w:rPr>
  </w:style>
  <w:style w:type="character" w:styleId="Uwydatnienie">
    <w:name w:val="Emphasis"/>
    <w:uiPriority w:val="20"/>
    <w:qFormat/>
    <w:locked/>
    <w:rsid w:val="00654B9E"/>
    <w:rPr>
      <w:b/>
      <w:bCs/>
    </w:rPr>
  </w:style>
  <w:style w:type="character" w:customStyle="1" w:styleId="st1">
    <w:name w:val="st1"/>
    <w:rsid w:val="00654B9E"/>
  </w:style>
  <w:style w:type="paragraph" w:customStyle="1" w:styleId="Normalny1">
    <w:name w:val="Normalny1"/>
    <w:rsid w:val="00A37044"/>
    <w:rPr>
      <w:rFonts w:eastAsia="ヒラギノ角ゴ Pro W3"/>
      <w:color w:val="000000"/>
      <w:sz w:val="24"/>
      <w:lang w:val="en-US" w:eastAsia="pl-PL"/>
    </w:rPr>
  </w:style>
  <w:style w:type="paragraph" w:styleId="NormalnyWeb">
    <w:name w:val="Normal (Web)"/>
    <w:basedOn w:val="Normalny"/>
    <w:uiPriority w:val="99"/>
    <w:locked/>
    <w:rsid w:val="00AB2285"/>
    <w:pPr>
      <w:spacing w:before="100" w:beforeAutospacing="1" w:after="119"/>
    </w:pPr>
    <w:rPr>
      <w:lang w:val="pl-PL" w:eastAsia="pl-PL"/>
    </w:rPr>
  </w:style>
  <w:style w:type="paragraph" w:styleId="Tekstdymka">
    <w:name w:val="Balloon Text"/>
    <w:basedOn w:val="Normalny"/>
    <w:link w:val="TekstdymkaZnak"/>
    <w:locked/>
    <w:rsid w:val="00483354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rsid w:val="00483354"/>
    <w:rPr>
      <w:rFonts w:ascii="Segoe UI" w:hAnsi="Segoe UI" w:cs="Segoe U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locked/>
    <w:rsid w:val="00FF5F59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rsid w:val="00FF5F59"/>
    <w:rPr>
      <w:lang w:val="en-US" w:eastAsia="en-US"/>
    </w:rPr>
  </w:style>
  <w:style w:type="character" w:styleId="Odwoanieprzypisukocowego">
    <w:name w:val="endnote reference"/>
    <w:locked/>
    <w:rsid w:val="00FF5F59"/>
    <w:rPr>
      <w:vertAlign w:val="superscript"/>
    </w:rPr>
  </w:style>
  <w:style w:type="character" w:customStyle="1" w:styleId="il">
    <w:name w:val="il"/>
    <w:rsid w:val="00BB29BF"/>
  </w:style>
  <w:style w:type="character" w:customStyle="1" w:styleId="Nagwek2Znak">
    <w:name w:val="Nagłówek 2 Znak"/>
    <w:basedOn w:val="Domylnaczcionkaakapitu"/>
    <w:link w:val="Nagwek2"/>
    <w:uiPriority w:val="9"/>
    <w:semiHidden/>
    <w:rsid w:val="00427B9D"/>
    <w:rPr>
      <w:b/>
      <w:bCs/>
      <w:sz w:val="36"/>
      <w:szCs w:val="36"/>
      <w:lang w:val="pl-PL" w:eastAsia="pl-PL"/>
    </w:rPr>
  </w:style>
  <w:style w:type="paragraph" w:styleId="Akapitzlist">
    <w:name w:val="List Paragraph"/>
    <w:basedOn w:val="Normalny"/>
    <w:uiPriority w:val="34"/>
    <w:qFormat/>
    <w:rsid w:val="008241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05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5840B232801F44BE18E19515DA4E3E" ma:contentTypeVersion="4" ma:contentTypeDescription="Utwórz nowy dokument." ma:contentTypeScope="" ma:versionID="6607dea89bc8eb6fef08324329ebd582">
  <xsd:schema xmlns:xsd="http://www.w3.org/2001/XMLSchema" xmlns:xs="http://www.w3.org/2001/XMLSchema" xmlns:p="http://schemas.microsoft.com/office/2006/metadata/properties" xmlns:ns2="82321c58-9290-4d9a-8035-879e5cee0ffc" xmlns:ns3="06561c3c-25cd-4160-b3eb-adddeca2b15f" targetNamespace="http://schemas.microsoft.com/office/2006/metadata/properties" ma:root="true" ma:fieldsID="d4ceca6d69adcc637fa5b8afcd7b9f38" ns2:_="" ns3:_="">
    <xsd:import namespace="82321c58-9290-4d9a-8035-879e5cee0ffc"/>
    <xsd:import namespace="06561c3c-25cd-4160-b3eb-adddeca2b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21c58-9290-4d9a-8035-879e5cee0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61c3c-25cd-4160-b3eb-adddeca2b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29E0C8EC-9B06-49D4-B82F-B9BFC2DA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21c58-9290-4d9a-8035-879e5cee0ffc"/>
    <ds:schemaRef ds:uri="06561c3c-25cd-4160-b3eb-adddeca2b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C0E9D9-1049-4E44-BED7-45C9D7694F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4517F1-EE96-4A74-9FC5-FBFCDDA681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8E36DCA-CA5B-4DF7-9C6C-270A74E87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56</Words>
  <Characters>7537</Characters>
  <Application>Microsoft Office Word</Application>
  <DocSecurity>0</DocSecurity>
  <Lines>62</Lines>
  <Paragraphs>1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Zakład Dydaktyki Medycznej UJ CM</Company>
  <LinksUpToDate>false</LinksUpToDate>
  <CharactersWithSpaces>8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creator>Małgorzata Drożdż</dc:creator>
  <cp:lastModifiedBy>User</cp:lastModifiedBy>
  <cp:revision>2</cp:revision>
  <cp:lastPrinted>2024-07-24T08:52:00Z</cp:lastPrinted>
  <dcterms:created xsi:type="dcterms:W3CDTF">2025-12-10T17:42:00Z</dcterms:created>
  <dcterms:modified xsi:type="dcterms:W3CDTF">2025-12-10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840B232801F44BE18E19515DA4E3E</vt:lpwstr>
  </property>
</Properties>
</file>